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07DD" w:rsidRDefault="00AE07DD" w:rsidP="005717C9">
      <w:pPr>
        <w:jc w:val="center"/>
        <w:rPr>
          <w:b/>
          <w:sz w:val="28"/>
          <w:szCs w:val="28"/>
        </w:rPr>
      </w:pPr>
    </w:p>
    <w:p w:rsidR="002D4C79" w:rsidRPr="005717C9" w:rsidRDefault="006E13A5" w:rsidP="005717C9">
      <w:pPr>
        <w:jc w:val="center"/>
        <w:rPr>
          <w:b/>
          <w:sz w:val="28"/>
          <w:szCs w:val="28"/>
        </w:rPr>
      </w:pPr>
      <w:r w:rsidRPr="005717C9">
        <w:rPr>
          <w:b/>
          <w:sz w:val="28"/>
          <w:szCs w:val="28"/>
        </w:rPr>
        <w:t xml:space="preserve">MCAST </w:t>
      </w:r>
      <w:proofErr w:type="spellStart"/>
      <w:r w:rsidRPr="005717C9">
        <w:rPr>
          <w:b/>
          <w:sz w:val="28"/>
          <w:szCs w:val="28"/>
        </w:rPr>
        <w:t>Freshers’</w:t>
      </w:r>
      <w:proofErr w:type="spellEnd"/>
      <w:r w:rsidRPr="005717C9">
        <w:rPr>
          <w:b/>
          <w:sz w:val="28"/>
          <w:szCs w:val="28"/>
        </w:rPr>
        <w:t xml:space="preserve"> Days - October 2021</w:t>
      </w:r>
    </w:p>
    <w:p w:rsidR="005717C9" w:rsidRDefault="005717C9">
      <w:pPr>
        <w:rPr>
          <w:sz w:val="24"/>
          <w:szCs w:val="24"/>
        </w:rPr>
      </w:pPr>
    </w:p>
    <w:p w:rsidR="006E13A5" w:rsidRPr="005717C9" w:rsidRDefault="006E13A5">
      <w:pPr>
        <w:rPr>
          <w:i/>
          <w:sz w:val="24"/>
          <w:szCs w:val="24"/>
        </w:rPr>
      </w:pPr>
      <w:r w:rsidRPr="005717C9">
        <w:rPr>
          <w:i/>
          <w:sz w:val="24"/>
          <w:szCs w:val="24"/>
        </w:rPr>
        <w:t>Monday 1</w:t>
      </w:r>
      <w:r w:rsidR="0094264C">
        <w:rPr>
          <w:i/>
          <w:sz w:val="24"/>
          <w:szCs w:val="24"/>
        </w:rPr>
        <w:t>1</w:t>
      </w:r>
      <w:r w:rsidRPr="005717C9">
        <w:rPr>
          <w:i/>
          <w:sz w:val="24"/>
          <w:szCs w:val="24"/>
          <w:vertAlign w:val="superscript"/>
        </w:rPr>
        <w:t>th</w:t>
      </w:r>
      <w:r w:rsidRPr="005717C9">
        <w:rPr>
          <w:i/>
          <w:sz w:val="24"/>
          <w:szCs w:val="24"/>
        </w:rPr>
        <w:t xml:space="preserve"> October 2021</w:t>
      </w:r>
    </w:p>
    <w:p w:rsidR="005717C9" w:rsidRPr="005717C9" w:rsidRDefault="005717C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5387"/>
        <w:gridCol w:w="2692"/>
      </w:tblGrid>
      <w:tr w:rsidR="006E13A5" w:rsidTr="005C2997">
        <w:trPr>
          <w:trHeight w:val="350"/>
        </w:trPr>
        <w:tc>
          <w:tcPr>
            <w:tcW w:w="1271" w:type="dxa"/>
          </w:tcPr>
          <w:p w:rsidR="006E13A5" w:rsidRPr="005717C9" w:rsidRDefault="006E13A5">
            <w:pPr>
              <w:rPr>
                <w:b/>
              </w:rPr>
            </w:pPr>
            <w:r w:rsidRPr="005717C9">
              <w:rPr>
                <w:b/>
              </w:rPr>
              <w:t>Time</w:t>
            </w:r>
          </w:p>
        </w:tc>
        <w:tc>
          <w:tcPr>
            <w:tcW w:w="5387" w:type="dxa"/>
          </w:tcPr>
          <w:p w:rsidR="006E13A5" w:rsidRPr="005717C9" w:rsidRDefault="006E13A5">
            <w:pPr>
              <w:rPr>
                <w:b/>
              </w:rPr>
            </w:pPr>
            <w:r w:rsidRPr="005717C9">
              <w:rPr>
                <w:b/>
              </w:rPr>
              <w:t>Activity</w:t>
            </w:r>
          </w:p>
        </w:tc>
        <w:tc>
          <w:tcPr>
            <w:tcW w:w="2692" w:type="dxa"/>
          </w:tcPr>
          <w:p w:rsidR="006E13A5" w:rsidRPr="005717C9" w:rsidRDefault="006E13A5">
            <w:pPr>
              <w:rPr>
                <w:b/>
              </w:rPr>
            </w:pPr>
            <w:r w:rsidRPr="005717C9">
              <w:rPr>
                <w:b/>
              </w:rPr>
              <w:t>Venue</w:t>
            </w:r>
          </w:p>
        </w:tc>
      </w:tr>
      <w:tr w:rsidR="005C2997" w:rsidTr="005C2997">
        <w:trPr>
          <w:trHeight w:val="350"/>
        </w:trPr>
        <w:tc>
          <w:tcPr>
            <w:tcW w:w="1271" w:type="dxa"/>
          </w:tcPr>
          <w:p w:rsidR="005C2997" w:rsidRPr="005C2997" w:rsidRDefault="005C2997">
            <w:r>
              <w:t>0830hrs</w:t>
            </w:r>
          </w:p>
        </w:tc>
        <w:tc>
          <w:tcPr>
            <w:tcW w:w="5387" w:type="dxa"/>
          </w:tcPr>
          <w:p w:rsidR="005C2997" w:rsidRPr="005C2997" w:rsidRDefault="005C2997" w:rsidP="00992279">
            <w:r w:rsidRPr="005C2997">
              <w:t xml:space="preserve">Signing of </w:t>
            </w:r>
            <w:r w:rsidR="00992279">
              <w:t xml:space="preserve">agreement with </w:t>
            </w:r>
            <w:r w:rsidRPr="005C2997">
              <w:t>VIBE FM – Official MCAST Radio Station</w:t>
            </w:r>
          </w:p>
        </w:tc>
        <w:tc>
          <w:tcPr>
            <w:tcW w:w="2692" w:type="dxa"/>
          </w:tcPr>
          <w:p w:rsidR="005C2997" w:rsidRPr="005C2997" w:rsidRDefault="005C2997">
            <w:r w:rsidRPr="005C2997">
              <w:t>Main Stage</w:t>
            </w:r>
          </w:p>
        </w:tc>
      </w:tr>
      <w:tr w:rsidR="006E13A5" w:rsidTr="005717C9">
        <w:tc>
          <w:tcPr>
            <w:tcW w:w="1271" w:type="dxa"/>
          </w:tcPr>
          <w:p w:rsidR="006E13A5" w:rsidRDefault="006E13A5">
            <w:r>
              <w:t>0900hrs</w:t>
            </w:r>
          </w:p>
        </w:tc>
        <w:tc>
          <w:tcPr>
            <w:tcW w:w="5387" w:type="dxa"/>
          </w:tcPr>
          <w:p w:rsidR="006E13A5" w:rsidRDefault="006E13A5">
            <w:r>
              <w:t>Mass</w:t>
            </w:r>
          </w:p>
        </w:tc>
        <w:tc>
          <w:tcPr>
            <w:tcW w:w="2692" w:type="dxa"/>
          </w:tcPr>
          <w:p w:rsidR="006E13A5" w:rsidRDefault="006E13A5">
            <w:r>
              <w:t>Fresh Talk Tent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0930hrs</w:t>
            </w:r>
          </w:p>
        </w:tc>
        <w:tc>
          <w:tcPr>
            <w:tcW w:w="5387" w:type="dxa"/>
          </w:tcPr>
          <w:p w:rsidR="005717C9" w:rsidRDefault="00992279" w:rsidP="00992279">
            <w:r>
              <w:t>Visit by Permanent Secretary and Director Generals MFED</w:t>
            </w:r>
          </w:p>
        </w:tc>
        <w:tc>
          <w:tcPr>
            <w:tcW w:w="2692" w:type="dxa"/>
          </w:tcPr>
          <w:p w:rsidR="005717C9" w:rsidRDefault="005717C9" w:rsidP="005717C9"/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0945hrs</w:t>
            </w:r>
          </w:p>
        </w:tc>
        <w:tc>
          <w:tcPr>
            <w:tcW w:w="5387" w:type="dxa"/>
          </w:tcPr>
          <w:p w:rsidR="005717C9" w:rsidRDefault="005717C9" w:rsidP="001A0E49">
            <w:r>
              <w:t>EUPA</w:t>
            </w:r>
            <w:r w:rsidR="00780E11">
              <w:t xml:space="preserve"> -</w:t>
            </w:r>
            <w:r w:rsidR="00780E11">
              <w:rPr>
                <w:lang w:val="en-GB"/>
              </w:rPr>
              <w:t xml:space="preserve"> Erasmus+ and the </w:t>
            </w:r>
            <w:proofErr w:type="spellStart"/>
            <w:r w:rsidR="00780E11">
              <w:rPr>
                <w:lang w:val="en-GB"/>
              </w:rPr>
              <w:t>DiscoverEU</w:t>
            </w:r>
            <w:proofErr w:type="spellEnd"/>
            <w:r w:rsidR="00780E11">
              <w:rPr>
                <w:lang w:val="en-GB"/>
              </w:rPr>
              <w:t xml:space="preserve"> Scheme</w:t>
            </w:r>
            <w:r w:rsidR="00567729">
              <w:rPr>
                <w:lang w:val="en-GB"/>
              </w:rPr>
              <w:t xml:space="preserve"> – delivered by Stefan </w:t>
            </w:r>
            <w:proofErr w:type="spellStart"/>
            <w:r w:rsidR="00567729">
              <w:rPr>
                <w:lang w:val="en-GB"/>
              </w:rPr>
              <w:t>Zrinzo</w:t>
            </w:r>
            <w:proofErr w:type="spellEnd"/>
            <w:r w:rsidR="00567729">
              <w:rPr>
                <w:lang w:val="en-GB"/>
              </w:rPr>
              <w:t xml:space="preserve"> Azzopardi, Parliamentary Secretary for EU Funds</w:t>
            </w:r>
          </w:p>
        </w:tc>
        <w:tc>
          <w:tcPr>
            <w:tcW w:w="2692" w:type="dxa"/>
          </w:tcPr>
          <w:p w:rsidR="005717C9" w:rsidRDefault="005717C9" w:rsidP="005717C9">
            <w:r w:rsidRPr="00E54C71">
              <w:t>Fresh Talk Tent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000hrs</w:t>
            </w:r>
          </w:p>
        </w:tc>
        <w:tc>
          <w:tcPr>
            <w:tcW w:w="5387" w:type="dxa"/>
          </w:tcPr>
          <w:p w:rsidR="005717C9" w:rsidRDefault="00AB1419" w:rsidP="005717C9">
            <w:r>
              <w:t>MITA – Online banking and payments</w:t>
            </w:r>
          </w:p>
        </w:tc>
        <w:tc>
          <w:tcPr>
            <w:tcW w:w="2692" w:type="dxa"/>
          </w:tcPr>
          <w:p w:rsidR="005717C9" w:rsidRDefault="005717C9" w:rsidP="005717C9">
            <w:r w:rsidRPr="00E54C71">
              <w:t>Fresh Talk Tent</w:t>
            </w:r>
          </w:p>
        </w:tc>
      </w:tr>
      <w:tr w:rsidR="005C2997" w:rsidTr="005717C9">
        <w:tc>
          <w:tcPr>
            <w:tcW w:w="1271" w:type="dxa"/>
          </w:tcPr>
          <w:p w:rsidR="005C2997" w:rsidRDefault="005C2997" w:rsidP="005717C9">
            <w:r>
              <w:t>1000hrs</w:t>
            </w:r>
          </w:p>
        </w:tc>
        <w:tc>
          <w:tcPr>
            <w:tcW w:w="5387" w:type="dxa"/>
          </w:tcPr>
          <w:p w:rsidR="005C2997" w:rsidRDefault="005C2997" w:rsidP="005717C9">
            <w:r>
              <w:t>Launch of the Cycling for Trees Initiative</w:t>
            </w:r>
          </w:p>
        </w:tc>
        <w:tc>
          <w:tcPr>
            <w:tcW w:w="2692" w:type="dxa"/>
          </w:tcPr>
          <w:p w:rsidR="005C2997" w:rsidRPr="00E54C71" w:rsidRDefault="005C2997" w:rsidP="005717C9">
            <w:r>
              <w:t>Main Stage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100hrs</w:t>
            </w:r>
          </w:p>
        </w:tc>
        <w:tc>
          <w:tcPr>
            <w:tcW w:w="5387" w:type="dxa"/>
          </w:tcPr>
          <w:p w:rsidR="005717C9" w:rsidRDefault="00AB1419" w:rsidP="005717C9">
            <w:proofErr w:type="spellStart"/>
            <w:r>
              <w:t>Konnekt</w:t>
            </w:r>
            <w:proofErr w:type="spellEnd"/>
            <w:r>
              <w:t xml:space="preserve"> - </w:t>
            </w:r>
            <w:r w:rsidR="005717C9">
              <w:t>The Ultimate CV</w:t>
            </w:r>
          </w:p>
        </w:tc>
        <w:tc>
          <w:tcPr>
            <w:tcW w:w="2692" w:type="dxa"/>
          </w:tcPr>
          <w:p w:rsidR="005717C9" w:rsidRDefault="005717C9" w:rsidP="005717C9">
            <w:r w:rsidRPr="00E54C71">
              <w:t>Fresh Talk Tent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115hrs</w:t>
            </w:r>
          </w:p>
        </w:tc>
        <w:tc>
          <w:tcPr>
            <w:tcW w:w="5387" w:type="dxa"/>
          </w:tcPr>
          <w:p w:rsidR="005717C9" w:rsidRDefault="005717C9" w:rsidP="005717C9">
            <w:r>
              <w:t>Fleek Treasure Hunt</w:t>
            </w:r>
          </w:p>
        </w:tc>
        <w:tc>
          <w:tcPr>
            <w:tcW w:w="2692" w:type="dxa"/>
          </w:tcPr>
          <w:p w:rsidR="005717C9" w:rsidRDefault="005717C9" w:rsidP="005717C9"/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130hrs</w:t>
            </w:r>
          </w:p>
        </w:tc>
        <w:tc>
          <w:tcPr>
            <w:tcW w:w="5387" w:type="dxa"/>
          </w:tcPr>
          <w:p w:rsidR="005717C9" w:rsidRDefault="005717C9" w:rsidP="005717C9">
            <w:r>
              <w:t xml:space="preserve">DJ </w:t>
            </w:r>
            <w:proofErr w:type="spellStart"/>
            <w:r w:rsidR="00AB1419">
              <w:t>Miggy</w:t>
            </w:r>
            <w:proofErr w:type="spellEnd"/>
            <w:r w:rsidR="00AB1419">
              <w:t xml:space="preserve"> </w:t>
            </w:r>
            <w:r>
              <w:t>on stage</w:t>
            </w:r>
          </w:p>
        </w:tc>
        <w:tc>
          <w:tcPr>
            <w:tcW w:w="2692" w:type="dxa"/>
          </w:tcPr>
          <w:p w:rsidR="005717C9" w:rsidRDefault="005717C9" w:rsidP="005717C9">
            <w:r>
              <w:t>Main Stage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130hrs</w:t>
            </w:r>
          </w:p>
        </w:tc>
        <w:tc>
          <w:tcPr>
            <w:tcW w:w="5387" w:type="dxa"/>
          </w:tcPr>
          <w:p w:rsidR="005717C9" w:rsidRDefault="00AB1419" w:rsidP="005717C9">
            <w:proofErr w:type="spellStart"/>
            <w:r>
              <w:t>Konnekt</w:t>
            </w:r>
            <w:proofErr w:type="spellEnd"/>
            <w:r>
              <w:t xml:space="preserve"> - </w:t>
            </w:r>
            <w:r w:rsidR="005717C9">
              <w:t>Preparing for an interview</w:t>
            </w:r>
          </w:p>
        </w:tc>
        <w:tc>
          <w:tcPr>
            <w:tcW w:w="2692" w:type="dxa"/>
          </w:tcPr>
          <w:p w:rsidR="005717C9" w:rsidRDefault="005717C9" w:rsidP="005717C9">
            <w:r>
              <w:t>Fresh Talk Tent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130hrs</w:t>
            </w:r>
          </w:p>
        </w:tc>
        <w:tc>
          <w:tcPr>
            <w:tcW w:w="5387" w:type="dxa"/>
          </w:tcPr>
          <w:p w:rsidR="005717C9" w:rsidRDefault="005717C9" w:rsidP="005717C9">
            <w:r>
              <w:t>Public Speech by Prof Emeritus Cesare Barbieri on Hubble Space Telescope and Rosetta Mission</w:t>
            </w:r>
          </w:p>
        </w:tc>
        <w:tc>
          <w:tcPr>
            <w:tcW w:w="2692" w:type="dxa"/>
          </w:tcPr>
          <w:p w:rsidR="005717C9" w:rsidRDefault="005717C9" w:rsidP="005717C9">
            <w:r>
              <w:t>Main Hall Administration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200hrs</w:t>
            </w:r>
          </w:p>
        </w:tc>
        <w:tc>
          <w:tcPr>
            <w:tcW w:w="5387" w:type="dxa"/>
          </w:tcPr>
          <w:p w:rsidR="005717C9" w:rsidRDefault="005C2997" w:rsidP="005717C9">
            <w:r>
              <w:t>Students’ Activism</w:t>
            </w:r>
            <w:r w:rsidR="00A33FCE">
              <w:t xml:space="preserve"> - Workshop</w:t>
            </w:r>
          </w:p>
        </w:tc>
        <w:tc>
          <w:tcPr>
            <w:tcW w:w="2692" w:type="dxa"/>
          </w:tcPr>
          <w:p w:rsidR="005717C9" w:rsidRDefault="005717C9" w:rsidP="005717C9">
            <w:r w:rsidRPr="00CF4958">
              <w:t>Fresh Talk Tent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300hrs</w:t>
            </w:r>
          </w:p>
        </w:tc>
        <w:tc>
          <w:tcPr>
            <w:tcW w:w="5387" w:type="dxa"/>
          </w:tcPr>
          <w:p w:rsidR="005717C9" w:rsidRDefault="00AB1419" w:rsidP="005717C9">
            <w:r>
              <w:t>Entrepreneurship at MCAST</w:t>
            </w:r>
          </w:p>
        </w:tc>
        <w:tc>
          <w:tcPr>
            <w:tcW w:w="2692" w:type="dxa"/>
          </w:tcPr>
          <w:p w:rsidR="005717C9" w:rsidRDefault="005717C9" w:rsidP="005717C9">
            <w:r w:rsidRPr="00CF4958">
              <w:t>Fresh Talk Tent</w:t>
            </w:r>
          </w:p>
        </w:tc>
      </w:tr>
      <w:tr w:rsidR="005717C9" w:rsidTr="005717C9">
        <w:tc>
          <w:tcPr>
            <w:tcW w:w="1271" w:type="dxa"/>
          </w:tcPr>
          <w:p w:rsidR="005717C9" w:rsidRDefault="005717C9" w:rsidP="005717C9">
            <w:r>
              <w:t>1315hrs</w:t>
            </w:r>
          </w:p>
        </w:tc>
        <w:tc>
          <w:tcPr>
            <w:tcW w:w="5387" w:type="dxa"/>
          </w:tcPr>
          <w:p w:rsidR="005717C9" w:rsidRDefault="005717C9" w:rsidP="005717C9">
            <w:proofErr w:type="spellStart"/>
            <w:r>
              <w:t>Vertibus</w:t>
            </w:r>
            <w:proofErr w:type="spellEnd"/>
            <w:r w:rsidR="00191CBA">
              <w:t xml:space="preserve">  - Investing in People</w:t>
            </w:r>
          </w:p>
        </w:tc>
        <w:tc>
          <w:tcPr>
            <w:tcW w:w="2692" w:type="dxa"/>
          </w:tcPr>
          <w:p w:rsidR="005717C9" w:rsidRDefault="005717C9" w:rsidP="005717C9">
            <w:r w:rsidRPr="00CF4958">
              <w:t>Fresh Talk Tent</w:t>
            </w:r>
          </w:p>
        </w:tc>
      </w:tr>
    </w:tbl>
    <w:p w:rsidR="005717C9" w:rsidRDefault="005717C9"/>
    <w:p w:rsidR="005717C9" w:rsidRDefault="005717C9"/>
    <w:p w:rsidR="005717C9" w:rsidRDefault="005717C9"/>
    <w:p w:rsidR="00952E72" w:rsidRDefault="00952E72" w:rsidP="00952E72"/>
    <w:p w:rsidR="00952E72" w:rsidRDefault="00952E72" w:rsidP="00952E72"/>
    <w:p w:rsidR="005717C9" w:rsidRPr="005717C9" w:rsidRDefault="005717C9" w:rsidP="00952E72">
      <w:pPr>
        <w:jc w:val="center"/>
        <w:rPr>
          <w:b/>
          <w:sz w:val="28"/>
          <w:szCs w:val="28"/>
        </w:rPr>
      </w:pPr>
      <w:r w:rsidRPr="005717C9">
        <w:rPr>
          <w:b/>
          <w:sz w:val="28"/>
          <w:szCs w:val="28"/>
        </w:rPr>
        <w:lastRenderedPageBreak/>
        <w:t xml:space="preserve">MCAST </w:t>
      </w:r>
      <w:proofErr w:type="spellStart"/>
      <w:r w:rsidRPr="005717C9">
        <w:rPr>
          <w:b/>
          <w:sz w:val="28"/>
          <w:szCs w:val="28"/>
        </w:rPr>
        <w:t>Freshers’</w:t>
      </w:r>
      <w:proofErr w:type="spellEnd"/>
      <w:r w:rsidRPr="005717C9">
        <w:rPr>
          <w:b/>
          <w:sz w:val="28"/>
          <w:szCs w:val="28"/>
        </w:rPr>
        <w:t xml:space="preserve"> Days - October 2021</w:t>
      </w:r>
    </w:p>
    <w:p w:rsidR="005717C9" w:rsidRDefault="005717C9" w:rsidP="005717C9">
      <w:pPr>
        <w:rPr>
          <w:sz w:val="24"/>
          <w:szCs w:val="24"/>
        </w:rPr>
      </w:pPr>
    </w:p>
    <w:p w:rsidR="005717C9" w:rsidRPr="005717C9" w:rsidRDefault="005717C9" w:rsidP="005717C9">
      <w:pPr>
        <w:rPr>
          <w:i/>
          <w:sz w:val="24"/>
          <w:szCs w:val="24"/>
        </w:rPr>
      </w:pPr>
      <w:r>
        <w:rPr>
          <w:i/>
          <w:sz w:val="24"/>
          <w:szCs w:val="24"/>
        </w:rPr>
        <w:t>Tues</w:t>
      </w:r>
      <w:r w:rsidRPr="005717C9">
        <w:rPr>
          <w:i/>
          <w:sz w:val="24"/>
          <w:szCs w:val="24"/>
        </w:rPr>
        <w:t>day 1</w:t>
      </w:r>
      <w:r w:rsidR="0094264C">
        <w:rPr>
          <w:i/>
          <w:sz w:val="24"/>
          <w:szCs w:val="24"/>
        </w:rPr>
        <w:t>2</w:t>
      </w:r>
      <w:r w:rsidRPr="005717C9">
        <w:rPr>
          <w:i/>
          <w:sz w:val="24"/>
          <w:szCs w:val="24"/>
          <w:vertAlign w:val="superscript"/>
        </w:rPr>
        <w:t>th</w:t>
      </w:r>
      <w:r w:rsidRPr="005717C9">
        <w:rPr>
          <w:i/>
          <w:sz w:val="24"/>
          <w:szCs w:val="24"/>
        </w:rPr>
        <w:t xml:space="preserve"> October 2021</w:t>
      </w:r>
    </w:p>
    <w:p w:rsidR="005717C9" w:rsidRPr="005717C9" w:rsidRDefault="005717C9" w:rsidP="005717C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5103"/>
        <w:gridCol w:w="2692"/>
      </w:tblGrid>
      <w:tr w:rsidR="005717C9" w:rsidTr="005717C9">
        <w:tc>
          <w:tcPr>
            <w:tcW w:w="1555" w:type="dxa"/>
          </w:tcPr>
          <w:p w:rsidR="005717C9" w:rsidRPr="005717C9" w:rsidRDefault="005717C9" w:rsidP="002D67F4">
            <w:pPr>
              <w:rPr>
                <w:b/>
              </w:rPr>
            </w:pPr>
            <w:r w:rsidRPr="005717C9">
              <w:rPr>
                <w:b/>
              </w:rPr>
              <w:t>Time</w:t>
            </w:r>
          </w:p>
        </w:tc>
        <w:tc>
          <w:tcPr>
            <w:tcW w:w="5103" w:type="dxa"/>
          </w:tcPr>
          <w:p w:rsidR="005717C9" w:rsidRPr="005717C9" w:rsidRDefault="005717C9" w:rsidP="002D67F4">
            <w:pPr>
              <w:rPr>
                <w:b/>
              </w:rPr>
            </w:pPr>
            <w:r w:rsidRPr="005717C9">
              <w:rPr>
                <w:b/>
              </w:rPr>
              <w:t>Activity</w:t>
            </w:r>
          </w:p>
        </w:tc>
        <w:tc>
          <w:tcPr>
            <w:tcW w:w="2692" w:type="dxa"/>
          </w:tcPr>
          <w:p w:rsidR="005717C9" w:rsidRPr="005717C9" w:rsidRDefault="005717C9" w:rsidP="002D67F4">
            <w:pPr>
              <w:rPr>
                <w:b/>
              </w:rPr>
            </w:pPr>
            <w:r w:rsidRPr="005717C9">
              <w:rPr>
                <w:b/>
              </w:rPr>
              <w:t>Venue</w:t>
            </w:r>
          </w:p>
        </w:tc>
      </w:tr>
      <w:tr w:rsidR="00496E6D" w:rsidTr="005717C9">
        <w:tc>
          <w:tcPr>
            <w:tcW w:w="1555" w:type="dxa"/>
          </w:tcPr>
          <w:p w:rsidR="00496E6D" w:rsidRDefault="00496E6D" w:rsidP="002D67F4">
            <w:r>
              <w:t>0830hrs</w:t>
            </w:r>
          </w:p>
        </w:tc>
        <w:tc>
          <w:tcPr>
            <w:tcW w:w="5103" w:type="dxa"/>
          </w:tcPr>
          <w:p w:rsidR="00496E6D" w:rsidRDefault="00496E6D" w:rsidP="002D67F4">
            <w:r>
              <w:t xml:space="preserve">DJ </w:t>
            </w:r>
            <w:proofErr w:type="spellStart"/>
            <w:r>
              <w:t>Zrinz</w:t>
            </w:r>
            <w:proofErr w:type="spellEnd"/>
          </w:p>
        </w:tc>
        <w:tc>
          <w:tcPr>
            <w:tcW w:w="2692" w:type="dxa"/>
          </w:tcPr>
          <w:p w:rsidR="00496E6D" w:rsidRDefault="00496E6D" w:rsidP="002D67F4">
            <w:r>
              <w:t>Main Stage</w:t>
            </w:r>
          </w:p>
        </w:tc>
      </w:tr>
      <w:tr w:rsidR="005717C9" w:rsidTr="005717C9">
        <w:tc>
          <w:tcPr>
            <w:tcW w:w="1555" w:type="dxa"/>
          </w:tcPr>
          <w:p w:rsidR="005717C9" w:rsidRDefault="005717C9" w:rsidP="00496E6D">
            <w:r>
              <w:t>0900hrs</w:t>
            </w:r>
          </w:p>
        </w:tc>
        <w:tc>
          <w:tcPr>
            <w:tcW w:w="5103" w:type="dxa"/>
          </w:tcPr>
          <w:p w:rsidR="005717C9" w:rsidRDefault="005717C9" w:rsidP="002D67F4">
            <w:r>
              <w:t>Football Tournament (Lecturers and Students)</w:t>
            </w:r>
          </w:p>
        </w:tc>
        <w:tc>
          <w:tcPr>
            <w:tcW w:w="2692" w:type="dxa"/>
          </w:tcPr>
          <w:p w:rsidR="005717C9" w:rsidRDefault="005C2997" w:rsidP="002D67F4">
            <w:r>
              <w:t>Sports Pitches</w:t>
            </w:r>
          </w:p>
        </w:tc>
      </w:tr>
      <w:tr w:rsidR="00776EBE" w:rsidTr="005717C9">
        <w:tc>
          <w:tcPr>
            <w:tcW w:w="1555" w:type="dxa"/>
          </w:tcPr>
          <w:p w:rsidR="00776EBE" w:rsidRDefault="00776EBE" w:rsidP="00496E6D">
            <w:r>
              <w:t>0900hrs</w:t>
            </w:r>
          </w:p>
        </w:tc>
        <w:tc>
          <w:tcPr>
            <w:tcW w:w="5103" w:type="dxa"/>
          </w:tcPr>
          <w:p w:rsidR="00776EBE" w:rsidRDefault="00776EBE" w:rsidP="002D67F4">
            <w:r>
              <w:t xml:space="preserve">Motor Vehicle Mechanics / Technicians  - </w:t>
            </w:r>
            <w:proofErr w:type="spellStart"/>
            <w:r>
              <w:t>Aviaserve</w:t>
            </w:r>
            <w:proofErr w:type="spellEnd"/>
          </w:p>
        </w:tc>
        <w:tc>
          <w:tcPr>
            <w:tcW w:w="2692" w:type="dxa"/>
          </w:tcPr>
          <w:p w:rsidR="00776EBE" w:rsidRDefault="00776EBE" w:rsidP="002D67F4">
            <w:r>
              <w:t>Fresh Talk Tent</w:t>
            </w:r>
          </w:p>
        </w:tc>
      </w:tr>
      <w:tr w:rsidR="005C2997" w:rsidTr="005717C9">
        <w:tc>
          <w:tcPr>
            <w:tcW w:w="1555" w:type="dxa"/>
          </w:tcPr>
          <w:p w:rsidR="005C2997" w:rsidRDefault="005C2997" w:rsidP="002D67F4">
            <w:r>
              <w:t>0900hrs</w:t>
            </w:r>
          </w:p>
        </w:tc>
        <w:tc>
          <w:tcPr>
            <w:tcW w:w="5103" w:type="dxa"/>
          </w:tcPr>
          <w:p w:rsidR="005C2997" w:rsidRDefault="00496E6D" w:rsidP="002D67F4">
            <w:r>
              <w:t>Hair and Make-up Show</w:t>
            </w:r>
          </w:p>
        </w:tc>
        <w:tc>
          <w:tcPr>
            <w:tcW w:w="2692" w:type="dxa"/>
          </w:tcPr>
          <w:p w:rsidR="005C2997" w:rsidRDefault="00496E6D" w:rsidP="002D67F4">
            <w:r>
              <w:t>Main Stage</w:t>
            </w:r>
          </w:p>
        </w:tc>
      </w:tr>
      <w:tr w:rsidR="005717C9" w:rsidTr="005717C9">
        <w:tc>
          <w:tcPr>
            <w:tcW w:w="1555" w:type="dxa"/>
          </w:tcPr>
          <w:p w:rsidR="005717C9" w:rsidRDefault="005717C9" w:rsidP="002D67F4">
            <w:r>
              <w:t>0930hrs</w:t>
            </w:r>
          </w:p>
        </w:tc>
        <w:tc>
          <w:tcPr>
            <w:tcW w:w="5103" w:type="dxa"/>
          </w:tcPr>
          <w:p w:rsidR="005717C9" w:rsidRDefault="00096483" w:rsidP="002D67F4">
            <w:r>
              <w:t>EUPA</w:t>
            </w:r>
          </w:p>
        </w:tc>
        <w:tc>
          <w:tcPr>
            <w:tcW w:w="2692" w:type="dxa"/>
          </w:tcPr>
          <w:p w:rsidR="005717C9" w:rsidRDefault="005717C9" w:rsidP="002D67F4">
            <w:r w:rsidRPr="00E54C71">
              <w:t>Fresh Talk Tent</w:t>
            </w:r>
          </w:p>
        </w:tc>
      </w:tr>
      <w:tr w:rsidR="00AB1419" w:rsidTr="005717C9">
        <w:tc>
          <w:tcPr>
            <w:tcW w:w="1555" w:type="dxa"/>
          </w:tcPr>
          <w:p w:rsidR="00AB1419" w:rsidRDefault="00AB1419" w:rsidP="002D67F4">
            <w:r>
              <w:t>1000hrs</w:t>
            </w:r>
          </w:p>
        </w:tc>
        <w:tc>
          <w:tcPr>
            <w:tcW w:w="5103" w:type="dxa"/>
          </w:tcPr>
          <w:p w:rsidR="00AB1419" w:rsidRDefault="00AB1419" w:rsidP="001A0E49">
            <w:r>
              <w:t xml:space="preserve">Visit by His Excellency Dr George Vella, President of Malta </w:t>
            </w:r>
            <w:r w:rsidR="00815725">
              <w:t xml:space="preserve">and </w:t>
            </w:r>
            <w:r w:rsidR="001A0E49">
              <w:t>M</w:t>
            </w:r>
            <w:r w:rsidR="00992279">
              <w:t xml:space="preserve">inister for Education </w:t>
            </w:r>
            <w:r w:rsidR="00815725">
              <w:t xml:space="preserve">Minister </w:t>
            </w:r>
            <w:proofErr w:type="spellStart"/>
            <w:r w:rsidR="00815725">
              <w:t>Justyne</w:t>
            </w:r>
            <w:proofErr w:type="spellEnd"/>
            <w:r w:rsidR="00815725">
              <w:t xml:space="preserve"> Caruana</w:t>
            </w:r>
          </w:p>
        </w:tc>
        <w:tc>
          <w:tcPr>
            <w:tcW w:w="2692" w:type="dxa"/>
          </w:tcPr>
          <w:p w:rsidR="00AB1419" w:rsidRDefault="00AB1419" w:rsidP="002D67F4"/>
        </w:tc>
      </w:tr>
      <w:tr w:rsidR="00496E6D" w:rsidTr="005717C9">
        <w:tc>
          <w:tcPr>
            <w:tcW w:w="1555" w:type="dxa"/>
          </w:tcPr>
          <w:p w:rsidR="00496E6D" w:rsidRDefault="00496E6D" w:rsidP="002D67F4">
            <w:r>
              <w:t>1030hrs</w:t>
            </w:r>
          </w:p>
        </w:tc>
        <w:tc>
          <w:tcPr>
            <w:tcW w:w="5103" w:type="dxa"/>
          </w:tcPr>
          <w:p w:rsidR="00496E6D" w:rsidRDefault="00496E6D" w:rsidP="002D67F4">
            <w:r>
              <w:t>Malta Cooperative Federation</w:t>
            </w:r>
          </w:p>
        </w:tc>
        <w:tc>
          <w:tcPr>
            <w:tcW w:w="2692" w:type="dxa"/>
          </w:tcPr>
          <w:p w:rsidR="00496E6D" w:rsidRDefault="00496E6D" w:rsidP="002D67F4">
            <w:r w:rsidRPr="00E54C71">
              <w:t>Fresh Talk Tent</w:t>
            </w:r>
          </w:p>
        </w:tc>
      </w:tr>
      <w:tr w:rsidR="00496E6D" w:rsidTr="005717C9">
        <w:tc>
          <w:tcPr>
            <w:tcW w:w="1555" w:type="dxa"/>
          </w:tcPr>
          <w:p w:rsidR="00496E6D" w:rsidRDefault="00496E6D" w:rsidP="002D67F4">
            <w:r>
              <w:t>1045hrs</w:t>
            </w:r>
          </w:p>
        </w:tc>
        <w:tc>
          <w:tcPr>
            <w:tcW w:w="5103" w:type="dxa"/>
          </w:tcPr>
          <w:p w:rsidR="00496E6D" w:rsidRDefault="00496E6D" w:rsidP="002D67F4">
            <w:proofErr w:type="spellStart"/>
            <w:r>
              <w:t>Vertibus</w:t>
            </w:r>
            <w:proofErr w:type="spellEnd"/>
            <w:r>
              <w:t xml:space="preserve"> – Investing in People</w:t>
            </w:r>
          </w:p>
        </w:tc>
        <w:tc>
          <w:tcPr>
            <w:tcW w:w="2692" w:type="dxa"/>
          </w:tcPr>
          <w:p w:rsidR="00496E6D" w:rsidRDefault="00496E6D" w:rsidP="002D67F4">
            <w:r w:rsidRPr="00E54C71">
              <w:t>Fresh Talk Tent</w:t>
            </w:r>
          </w:p>
        </w:tc>
      </w:tr>
      <w:tr w:rsidR="00496E6D" w:rsidTr="005717C9">
        <w:tc>
          <w:tcPr>
            <w:tcW w:w="1555" w:type="dxa"/>
          </w:tcPr>
          <w:p w:rsidR="00496E6D" w:rsidRDefault="00496E6D" w:rsidP="00096483">
            <w:r>
              <w:t>1100hrs</w:t>
            </w:r>
          </w:p>
        </w:tc>
        <w:tc>
          <w:tcPr>
            <w:tcW w:w="5103" w:type="dxa"/>
          </w:tcPr>
          <w:p w:rsidR="00496E6D" w:rsidRDefault="00496E6D" w:rsidP="002D67F4">
            <w:r>
              <w:t>Display by Civil Protection Department. Rescue from height captured on drone to be displayed to all</w:t>
            </w:r>
          </w:p>
        </w:tc>
        <w:tc>
          <w:tcPr>
            <w:tcW w:w="2692" w:type="dxa"/>
          </w:tcPr>
          <w:p w:rsidR="00496E6D" w:rsidRDefault="00496E6D" w:rsidP="002D67F4">
            <w:r>
              <w:t>Next to Sports Pitches</w:t>
            </w:r>
          </w:p>
        </w:tc>
      </w:tr>
      <w:tr w:rsidR="00496E6D" w:rsidTr="005717C9">
        <w:tc>
          <w:tcPr>
            <w:tcW w:w="1555" w:type="dxa"/>
          </w:tcPr>
          <w:p w:rsidR="00496E6D" w:rsidRDefault="00496E6D" w:rsidP="00096483">
            <w:r>
              <w:t>1100hrs</w:t>
            </w:r>
          </w:p>
        </w:tc>
        <w:tc>
          <w:tcPr>
            <w:tcW w:w="5103" w:type="dxa"/>
          </w:tcPr>
          <w:p w:rsidR="00496E6D" w:rsidRDefault="00496E6D" w:rsidP="002D67F4">
            <w:proofErr w:type="spellStart"/>
            <w:r>
              <w:t>Ozzy</w:t>
            </w:r>
            <w:proofErr w:type="spellEnd"/>
            <w:r>
              <w:t xml:space="preserve"> </w:t>
            </w:r>
            <w:proofErr w:type="spellStart"/>
            <w:r>
              <w:t>Lino</w:t>
            </w:r>
            <w:proofErr w:type="spellEnd"/>
          </w:p>
        </w:tc>
        <w:tc>
          <w:tcPr>
            <w:tcW w:w="2692" w:type="dxa"/>
          </w:tcPr>
          <w:p w:rsidR="00496E6D" w:rsidRPr="00E54C71" w:rsidRDefault="00496E6D" w:rsidP="002D67F4">
            <w:r>
              <w:t>Main Stage</w:t>
            </w:r>
          </w:p>
        </w:tc>
      </w:tr>
      <w:tr w:rsidR="00496E6D" w:rsidTr="005717C9">
        <w:tc>
          <w:tcPr>
            <w:tcW w:w="1555" w:type="dxa"/>
          </w:tcPr>
          <w:p w:rsidR="00496E6D" w:rsidRDefault="00496E6D" w:rsidP="00096483">
            <w:r>
              <w:t>1115hrs</w:t>
            </w:r>
          </w:p>
        </w:tc>
        <w:tc>
          <w:tcPr>
            <w:tcW w:w="5103" w:type="dxa"/>
          </w:tcPr>
          <w:p w:rsidR="00496E6D" w:rsidRDefault="00496E6D" w:rsidP="002D67F4">
            <w:r>
              <w:t>Fleek Treasure Hunt</w:t>
            </w:r>
          </w:p>
        </w:tc>
        <w:tc>
          <w:tcPr>
            <w:tcW w:w="2692" w:type="dxa"/>
          </w:tcPr>
          <w:p w:rsidR="00496E6D" w:rsidRPr="00E54C71" w:rsidRDefault="00496E6D" w:rsidP="002D67F4"/>
        </w:tc>
      </w:tr>
      <w:tr w:rsidR="00496E6D" w:rsidTr="005717C9">
        <w:tc>
          <w:tcPr>
            <w:tcW w:w="1555" w:type="dxa"/>
          </w:tcPr>
          <w:p w:rsidR="00496E6D" w:rsidRDefault="00496E6D" w:rsidP="002D67F4">
            <w:r>
              <w:t>1130hrs</w:t>
            </w:r>
          </w:p>
        </w:tc>
        <w:tc>
          <w:tcPr>
            <w:tcW w:w="5103" w:type="dxa"/>
          </w:tcPr>
          <w:p w:rsidR="00496E6D" w:rsidRDefault="00496E6D" w:rsidP="00496E6D">
            <w:r>
              <w:t>Price Waterhouse Coopers</w:t>
            </w:r>
          </w:p>
        </w:tc>
        <w:tc>
          <w:tcPr>
            <w:tcW w:w="2692" w:type="dxa"/>
          </w:tcPr>
          <w:p w:rsidR="00496E6D" w:rsidRDefault="00496E6D" w:rsidP="002D67F4">
            <w:r>
              <w:t>Fresh Talk Tent</w:t>
            </w:r>
          </w:p>
        </w:tc>
      </w:tr>
      <w:tr w:rsidR="00496E6D" w:rsidTr="005717C9">
        <w:tc>
          <w:tcPr>
            <w:tcW w:w="1555" w:type="dxa"/>
          </w:tcPr>
          <w:p w:rsidR="00496E6D" w:rsidRDefault="00496E6D" w:rsidP="00096483">
            <w:r>
              <w:t>1200hrs</w:t>
            </w:r>
          </w:p>
        </w:tc>
        <w:tc>
          <w:tcPr>
            <w:tcW w:w="5103" w:type="dxa"/>
          </w:tcPr>
          <w:p w:rsidR="00496E6D" w:rsidRDefault="00496E6D" w:rsidP="00096483">
            <w:r>
              <w:t>Sex Education</w:t>
            </w:r>
            <w:r w:rsidR="00A33FCE">
              <w:t xml:space="preserve"> - Discussion</w:t>
            </w:r>
          </w:p>
        </w:tc>
        <w:tc>
          <w:tcPr>
            <w:tcW w:w="2692" w:type="dxa"/>
          </w:tcPr>
          <w:p w:rsidR="00496E6D" w:rsidRDefault="00496E6D" w:rsidP="00096483">
            <w:r w:rsidRPr="00CF4958">
              <w:t>Fresh Talk Tent</w:t>
            </w:r>
          </w:p>
        </w:tc>
      </w:tr>
    </w:tbl>
    <w:p w:rsidR="005717C9" w:rsidRDefault="005717C9"/>
    <w:p w:rsidR="00096483" w:rsidRDefault="00096483"/>
    <w:p w:rsidR="00096483" w:rsidRDefault="00096483"/>
    <w:p w:rsidR="00096483" w:rsidRDefault="00096483"/>
    <w:p w:rsidR="00096483" w:rsidRDefault="00096483"/>
    <w:p w:rsidR="00096483" w:rsidRDefault="00096483"/>
    <w:p w:rsidR="00952E72" w:rsidRDefault="00952E72" w:rsidP="00096483">
      <w:pPr>
        <w:jc w:val="center"/>
        <w:rPr>
          <w:b/>
          <w:sz w:val="28"/>
          <w:szCs w:val="28"/>
        </w:rPr>
      </w:pPr>
    </w:p>
    <w:p w:rsidR="001A0E49" w:rsidRDefault="001A0E49" w:rsidP="00096483">
      <w:pPr>
        <w:jc w:val="center"/>
        <w:rPr>
          <w:b/>
          <w:sz w:val="28"/>
          <w:szCs w:val="28"/>
        </w:rPr>
      </w:pPr>
    </w:p>
    <w:p w:rsidR="00096483" w:rsidRPr="005717C9" w:rsidRDefault="00096483" w:rsidP="00096483">
      <w:pPr>
        <w:jc w:val="center"/>
        <w:rPr>
          <w:b/>
          <w:sz w:val="28"/>
          <w:szCs w:val="28"/>
        </w:rPr>
      </w:pPr>
      <w:r w:rsidRPr="005717C9">
        <w:rPr>
          <w:b/>
          <w:sz w:val="28"/>
          <w:szCs w:val="28"/>
        </w:rPr>
        <w:lastRenderedPageBreak/>
        <w:t xml:space="preserve">MCAST </w:t>
      </w:r>
      <w:proofErr w:type="spellStart"/>
      <w:r w:rsidRPr="005717C9">
        <w:rPr>
          <w:b/>
          <w:sz w:val="28"/>
          <w:szCs w:val="28"/>
        </w:rPr>
        <w:t>Freshers’</w:t>
      </w:r>
      <w:proofErr w:type="spellEnd"/>
      <w:r w:rsidRPr="005717C9">
        <w:rPr>
          <w:b/>
          <w:sz w:val="28"/>
          <w:szCs w:val="28"/>
        </w:rPr>
        <w:t xml:space="preserve"> Days - October 2021</w:t>
      </w:r>
    </w:p>
    <w:p w:rsidR="00096483" w:rsidRDefault="00096483" w:rsidP="00096483">
      <w:pPr>
        <w:rPr>
          <w:sz w:val="24"/>
          <w:szCs w:val="24"/>
        </w:rPr>
      </w:pPr>
    </w:p>
    <w:p w:rsidR="00096483" w:rsidRPr="005717C9" w:rsidRDefault="00096483" w:rsidP="00096483">
      <w:pPr>
        <w:rPr>
          <w:i/>
          <w:sz w:val="24"/>
          <w:szCs w:val="24"/>
        </w:rPr>
      </w:pPr>
      <w:r>
        <w:rPr>
          <w:i/>
          <w:sz w:val="24"/>
          <w:szCs w:val="24"/>
        </w:rPr>
        <w:t>Wednes</w:t>
      </w:r>
      <w:r w:rsidRPr="005717C9">
        <w:rPr>
          <w:i/>
          <w:sz w:val="24"/>
          <w:szCs w:val="24"/>
        </w:rPr>
        <w:t>day 1</w:t>
      </w:r>
      <w:r w:rsidR="0094264C">
        <w:rPr>
          <w:i/>
          <w:sz w:val="24"/>
          <w:szCs w:val="24"/>
        </w:rPr>
        <w:t>3</w:t>
      </w:r>
      <w:r w:rsidRPr="005717C9">
        <w:rPr>
          <w:i/>
          <w:sz w:val="24"/>
          <w:szCs w:val="24"/>
          <w:vertAlign w:val="superscript"/>
        </w:rPr>
        <w:t>th</w:t>
      </w:r>
      <w:r w:rsidRPr="005717C9">
        <w:rPr>
          <w:i/>
          <w:sz w:val="24"/>
          <w:szCs w:val="24"/>
        </w:rPr>
        <w:t xml:space="preserve"> October 2021</w:t>
      </w:r>
    </w:p>
    <w:p w:rsidR="00096483" w:rsidRPr="005717C9" w:rsidRDefault="00096483" w:rsidP="00096483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5103"/>
        <w:gridCol w:w="2692"/>
      </w:tblGrid>
      <w:tr w:rsidR="00096483" w:rsidTr="002D67F4">
        <w:tc>
          <w:tcPr>
            <w:tcW w:w="1555" w:type="dxa"/>
          </w:tcPr>
          <w:p w:rsidR="00096483" w:rsidRPr="005717C9" w:rsidRDefault="00096483" w:rsidP="002D67F4">
            <w:pPr>
              <w:rPr>
                <w:b/>
              </w:rPr>
            </w:pPr>
            <w:r w:rsidRPr="005717C9">
              <w:rPr>
                <w:b/>
              </w:rPr>
              <w:t>Time</w:t>
            </w:r>
          </w:p>
        </w:tc>
        <w:tc>
          <w:tcPr>
            <w:tcW w:w="5103" w:type="dxa"/>
          </w:tcPr>
          <w:p w:rsidR="00096483" w:rsidRPr="005717C9" w:rsidRDefault="00096483" w:rsidP="002D67F4">
            <w:pPr>
              <w:rPr>
                <w:b/>
              </w:rPr>
            </w:pPr>
            <w:r w:rsidRPr="005717C9">
              <w:rPr>
                <w:b/>
              </w:rPr>
              <w:t>Activity</w:t>
            </w:r>
          </w:p>
        </w:tc>
        <w:tc>
          <w:tcPr>
            <w:tcW w:w="2692" w:type="dxa"/>
          </w:tcPr>
          <w:p w:rsidR="00096483" w:rsidRPr="005717C9" w:rsidRDefault="00096483" w:rsidP="002D67F4">
            <w:pPr>
              <w:rPr>
                <w:b/>
              </w:rPr>
            </w:pPr>
            <w:r w:rsidRPr="005717C9">
              <w:rPr>
                <w:b/>
              </w:rPr>
              <w:t>Venue</w:t>
            </w:r>
          </w:p>
        </w:tc>
      </w:tr>
      <w:tr w:rsidR="00496E6D" w:rsidTr="002D67F4">
        <w:tc>
          <w:tcPr>
            <w:tcW w:w="1555" w:type="dxa"/>
          </w:tcPr>
          <w:p w:rsidR="00496E6D" w:rsidRDefault="00F02EFF" w:rsidP="00096483">
            <w:r>
              <w:t>0900</w:t>
            </w:r>
            <w:r w:rsidR="00496E6D">
              <w:t>hrs</w:t>
            </w:r>
          </w:p>
        </w:tc>
        <w:tc>
          <w:tcPr>
            <w:tcW w:w="5103" w:type="dxa"/>
          </w:tcPr>
          <w:p w:rsidR="00496E6D" w:rsidRDefault="00F02EFF" w:rsidP="00F02EFF">
            <w:r>
              <w:t>MCAST Hacker Space</w:t>
            </w:r>
          </w:p>
        </w:tc>
        <w:tc>
          <w:tcPr>
            <w:tcW w:w="2692" w:type="dxa"/>
          </w:tcPr>
          <w:p w:rsidR="00496E6D" w:rsidRPr="00E54C71" w:rsidRDefault="00F02EFF" w:rsidP="002D67F4">
            <w:r w:rsidRPr="00E54C71">
              <w:t>Fresh Talk Tent</w:t>
            </w:r>
          </w:p>
        </w:tc>
      </w:tr>
      <w:tr w:rsidR="00096483" w:rsidTr="002D67F4">
        <w:tc>
          <w:tcPr>
            <w:tcW w:w="1555" w:type="dxa"/>
          </w:tcPr>
          <w:p w:rsidR="00096483" w:rsidRDefault="00096483" w:rsidP="002D67F4">
            <w:r>
              <w:t>1000hrs</w:t>
            </w:r>
          </w:p>
        </w:tc>
        <w:tc>
          <w:tcPr>
            <w:tcW w:w="5103" w:type="dxa"/>
          </w:tcPr>
          <w:p w:rsidR="00096483" w:rsidRDefault="00096483" w:rsidP="002D67F4">
            <w:r>
              <w:t>Malta Freeport</w:t>
            </w:r>
          </w:p>
        </w:tc>
        <w:tc>
          <w:tcPr>
            <w:tcW w:w="2692" w:type="dxa"/>
          </w:tcPr>
          <w:p w:rsidR="00096483" w:rsidRDefault="00096483" w:rsidP="002D67F4">
            <w:r w:rsidRPr="00E54C71">
              <w:t>Fresh Talk Tent</w:t>
            </w:r>
          </w:p>
        </w:tc>
      </w:tr>
      <w:tr w:rsidR="00096483" w:rsidTr="002D67F4">
        <w:tc>
          <w:tcPr>
            <w:tcW w:w="1555" w:type="dxa"/>
          </w:tcPr>
          <w:p w:rsidR="00096483" w:rsidRDefault="00096483" w:rsidP="00096483">
            <w:r>
              <w:t>1000hrs</w:t>
            </w:r>
          </w:p>
        </w:tc>
        <w:tc>
          <w:tcPr>
            <w:tcW w:w="5103" w:type="dxa"/>
          </w:tcPr>
          <w:p w:rsidR="00096483" w:rsidRDefault="00096483" w:rsidP="002D67F4">
            <w:r>
              <w:t>Donning and Doffing COVID-19 Project</w:t>
            </w:r>
          </w:p>
        </w:tc>
        <w:tc>
          <w:tcPr>
            <w:tcW w:w="2692" w:type="dxa"/>
          </w:tcPr>
          <w:p w:rsidR="00096483" w:rsidRDefault="00096483" w:rsidP="002D67F4">
            <w:r>
              <w:t>ICT Stand</w:t>
            </w:r>
          </w:p>
        </w:tc>
      </w:tr>
      <w:tr w:rsidR="00096483" w:rsidTr="002D67F4">
        <w:tc>
          <w:tcPr>
            <w:tcW w:w="1555" w:type="dxa"/>
          </w:tcPr>
          <w:p w:rsidR="00096483" w:rsidRDefault="00096483" w:rsidP="00096483">
            <w:r>
              <w:t>1100hrs</w:t>
            </w:r>
          </w:p>
        </w:tc>
        <w:tc>
          <w:tcPr>
            <w:tcW w:w="5103" w:type="dxa"/>
          </w:tcPr>
          <w:p w:rsidR="00096483" w:rsidRDefault="00096483" w:rsidP="002D67F4">
            <w:r>
              <w:t>The Maltese Educational System</w:t>
            </w:r>
            <w:r w:rsidR="00A33FCE">
              <w:t xml:space="preserve"> - Discussion</w:t>
            </w:r>
          </w:p>
        </w:tc>
        <w:tc>
          <w:tcPr>
            <w:tcW w:w="2692" w:type="dxa"/>
          </w:tcPr>
          <w:p w:rsidR="00096483" w:rsidRDefault="00096483" w:rsidP="002D67F4">
            <w:r w:rsidRPr="00E54C71">
              <w:t>Fresh Talk Tent</w:t>
            </w:r>
          </w:p>
        </w:tc>
      </w:tr>
      <w:tr w:rsidR="00096483" w:rsidTr="002D67F4">
        <w:tc>
          <w:tcPr>
            <w:tcW w:w="1555" w:type="dxa"/>
          </w:tcPr>
          <w:p w:rsidR="00096483" w:rsidRDefault="00096483" w:rsidP="00096483">
            <w:r>
              <w:t>1115hrs</w:t>
            </w:r>
          </w:p>
        </w:tc>
        <w:tc>
          <w:tcPr>
            <w:tcW w:w="5103" w:type="dxa"/>
          </w:tcPr>
          <w:p w:rsidR="00096483" w:rsidRDefault="00096483" w:rsidP="00096483">
            <w:r>
              <w:t>Fleek Treasure Hunt</w:t>
            </w:r>
          </w:p>
        </w:tc>
        <w:tc>
          <w:tcPr>
            <w:tcW w:w="2692" w:type="dxa"/>
          </w:tcPr>
          <w:p w:rsidR="00096483" w:rsidRDefault="00096483" w:rsidP="00096483"/>
        </w:tc>
      </w:tr>
      <w:tr w:rsidR="00496E6D" w:rsidTr="002D67F4">
        <w:tc>
          <w:tcPr>
            <w:tcW w:w="1555" w:type="dxa"/>
          </w:tcPr>
          <w:p w:rsidR="00496E6D" w:rsidRDefault="00496E6D" w:rsidP="00096483">
            <w:r>
              <w:t>1130hrs</w:t>
            </w:r>
          </w:p>
        </w:tc>
        <w:tc>
          <w:tcPr>
            <w:tcW w:w="5103" w:type="dxa"/>
          </w:tcPr>
          <w:p w:rsidR="00496E6D" w:rsidRDefault="00496E6D" w:rsidP="002D67F4">
            <w:r>
              <w:t>DJ Gabriel</w:t>
            </w:r>
          </w:p>
        </w:tc>
        <w:tc>
          <w:tcPr>
            <w:tcW w:w="2692" w:type="dxa"/>
          </w:tcPr>
          <w:p w:rsidR="00496E6D" w:rsidRPr="00E54C71" w:rsidRDefault="00496E6D" w:rsidP="002D67F4">
            <w:r>
              <w:t>Main Stage</w:t>
            </w:r>
          </w:p>
        </w:tc>
      </w:tr>
      <w:tr w:rsidR="00096483" w:rsidTr="002D67F4">
        <w:tc>
          <w:tcPr>
            <w:tcW w:w="1555" w:type="dxa"/>
          </w:tcPr>
          <w:p w:rsidR="00096483" w:rsidRDefault="00096483" w:rsidP="002D67F4">
            <w:r>
              <w:t>1200hrs</w:t>
            </w:r>
          </w:p>
        </w:tc>
        <w:tc>
          <w:tcPr>
            <w:tcW w:w="5103" w:type="dxa"/>
          </w:tcPr>
          <w:p w:rsidR="00096483" w:rsidRDefault="00096483" w:rsidP="002D67F4">
            <w:r>
              <w:t>MISCO</w:t>
            </w:r>
            <w:r w:rsidR="00BC272F">
              <w:t xml:space="preserve"> – CV and Interview Coaching</w:t>
            </w:r>
          </w:p>
        </w:tc>
        <w:tc>
          <w:tcPr>
            <w:tcW w:w="2692" w:type="dxa"/>
          </w:tcPr>
          <w:p w:rsidR="00096483" w:rsidRDefault="008C5A08" w:rsidP="002D67F4">
            <w:r>
              <w:t>Fresh Talk Tent</w:t>
            </w:r>
          </w:p>
        </w:tc>
      </w:tr>
      <w:tr w:rsidR="00096483" w:rsidTr="002D67F4">
        <w:tc>
          <w:tcPr>
            <w:tcW w:w="1555" w:type="dxa"/>
          </w:tcPr>
          <w:p w:rsidR="00096483" w:rsidRDefault="00096483" w:rsidP="00096483">
            <w:r>
              <w:t>1200hrs</w:t>
            </w:r>
          </w:p>
        </w:tc>
        <w:tc>
          <w:tcPr>
            <w:tcW w:w="5103" w:type="dxa"/>
          </w:tcPr>
          <w:p w:rsidR="00096483" w:rsidRDefault="00096483" w:rsidP="002D67F4">
            <w:r>
              <w:t xml:space="preserve">Tama </w:t>
            </w:r>
            <w:proofErr w:type="spellStart"/>
            <w:r>
              <w:t>Tnabar</w:t>
            </w:r>
            <w:proofErr w:type="spellEnd"/>
          </w:p>
        </w:tc>
        <w:tc>
          <w:tcPr>
            <w:tcW w:w="2692" w:type="dxa"/>
          </w:tcPr>
          <w:p w:rsidR="00096483" w:rsidRDefault="00096483" w:rsidP="002D67F4">
            <w:r>
              <w:t>Fresh Talk Tent</w:t>
            </w:r>
          </w:p>
        </w:tc>
      </w:tr>
      <w:tr w:rsidR="00096483" w:rsidTr="002D67F4">
        <w:tc>
          <w:tcPr>
            <w:tcW w:w="1555" w:type="dxa"/>
          </w:tcPr>
          <w:p w:rsidR="00096483" w:rsidRDefault="00096483" w:rsidP="00096483">
            <w:r>
              <w:t>1230hrs</w:t>
            </w:r>
          </w:p>
        </w:tc>
        <w:tc>
          <w:tcPr>
            <w:tcW w:w="5103" w:type="dxa"/>
          </w:tcPr>
          <w:p w:rsidR="00096483" w:rsidRDefault="00096483" w:rsidP="002D67F4">
            <w:r>
              <w:t>Malta Cooperative Federation</w:t>
            </w:r>
          </w:p>
        </w:tc>
        <w:tc>
          <w:tcPr>
            <w:tcW w:w="2692" w:type="dxa"/>
          </w:tcPr>
          <w:p w:rsidR="00096483" w:rsidRDefault="00096483" w:rsidP="002D67F4">
            <w:r w:rsidRPr="00CF4958">
              <w:t>Fresh Talk Tent</w:t>
            </w:r>
          </w:p>
        </w:tc>
      </w:tr>
      <w:tr w:rsidR="00096483" w:rsidTr="002D67F4">
        <w:tc>
          <w:tcPr>
            <w:tcW w:w="1555" w:type="dxa"/>
          </w:tcPr>
          <w:p w:rsidR="00096483" w:rsidRDefault="00096483" w:rsidP="00096483">
            <w:r>
              <w:t>1300hrs</w:t>
            </w:r>
          </w:p>
        </w:tc>
        <w:tc>
          <w:tcPr>
            <w:tcW w:w="5103" w:type="dxa"/>
          </w:tcPr>
          <w:p w:rsidR="00096483" w:rsidRDefault="00096483" w:rsidP="00096483">
            <w:r>
              <w:t>Price Water House Coopers</w:t>
            </w:r>
          </w:p>
        </w:tc>
        <w:tc>
          <w:tcPr>
            <w:tcW w:w="2692" w:type="dxa"/>
          </w:tcPr>
          <w:p w:rsidR="00096483" w:rsidRDefault="00096483" w:rsidP="00096483">
            <w:r>
              <w:t>Fresh Talk Tent</w:t>
            </w:r>
          </w:p>
        </w:tc>
      </w:tr>
    </w:tbl>
    <w:p w:rsidR="00096483" w:rsidRDefault="00096483" w:rsidP="00096483"/>
    <w:p w:rsidR="00096483" w:rsidRDefault="00096483" w:rsidP="00096483"/>
    <w:p w:rsidR="00096483" w:rsidRDefault="00096483"/>
    <w:p w:rsidR="00096483" w:rsidRDefault="00096483"/>
    <w:p w:rsidR="00211EF8" w:rsidRDefault="00211EF8"/>
    <w:p w:rsidR="00211EF8" w:rsidRDefault="00211EF8"/>
    <w:p w:rsidR="00211EF8" w:rsidRDefault="00211EF8"/>
    <w:p w:rsidR="00211EF8" w:rsidRDefault="00211EF8"/>
    <w:p w:rsidR="005A11E9" w:rsidRDefault="005A11E9"/>
    <w:p w:rsidR="005A11E9" w:rsidRDefault="005A11E9"/>
    <w:p w:rsidR="00211EF8" w:rsidRDefault="00211EF8"/>
    <w:p w:rsidR="00952E72" w:rsidRDefault="00952E72" w:rsidP="00211EF8">
      <w:pPr>
        <w:jc w:val="center"/>
      </w:pPr>
    </w:p>
    <w:p w:rsidR="00211EF8" w:rsidRPr="005717C9" w:rsidRDefault="00211EF8" w:rsidP="00211EF8">
      <w:pPr>
        <w:jc w:val="center"/>
        <w:rPr>
          <w:b/>
          <w:sz w:val="28"/>
          <w:szCs w:val="28"/>
        </w:rPr>
      </w:pPr>
      <w:r w:rsidRPr="005717C9">
        <w:rPr>
          <w:b/>
          <w:sz w:val="28"/>
          <w:szCs w:val="28"/>
        </w:rPr>
        <w:lastRenderedPageBreak/>
        <w:t xml:space="preserve">MCAST </w:t>
      </w:r>
      <w:proofErr w:type="spellStart"/>
      <w:r w:rsidRPr="005717C9">
        <w:rPr>
          <w:b/>
          <w:sz w:val="28"/>
          <w:szCs w:val="28"/>
        </w:rPr>
        <w:t>Freshers’</w:t>
      </w:r>
      <w:proofErr w:type="spellEnd"/>
      <w:r w:rsidRPr="005717C9">
        <w:rPr>
          <w:b/>
          <w:sz w:val="28"/>
          <w:szCs w:val="28"/>
        </w:rPr>
        <w:t xml:space="preserve"> Days - October 2021</w:t>
      </w:r>
    </w:p>
    <w:p w:rsidR="00211EF8" w:rsidRDefault="00211EF8" w:rsidP="00211EF8">
      <w:pPr>
        <w:rPr>
          <w:sz w:val="24"/>
          <w:szCs w:val="24"/>
        </w:rPr>
      </w:pPr>
    </w:p>
    <w:p w:rsidR="00211EF8" w:rsidRPr="005717C9" w:rsidRDefault="00211EF8" w:rsidP="00211EF8">
      <w:pPr>
        <w:rPr>
          <w:i/>
          <w:sz w:val="24"/>
          <w:szCs w:val="24"/>
        </w:rPr>
      </w:pPr>
      <w:r>
        <w:rPr>
          <w:i/>
          <w:sz w:val="24"/>
          <w:szCs w:val="24"/>
        </w:rPr>
        <w:t>Thurs</w:t>
      </w:r>
      <w:r w:rsidRPr="005717C9">
        <w:rPr>
          <w:i/>
          <w:sz w:val="24"/>
          <w:szCs w:val="24"/>
        </w:rPr>
        <w:t>day 1</w:t>
      </w:r>
      <w:r w:rsidR="0094264C">
        <w:rPr>
          <w:i/>
          <w:sz w:val="24"/>
          <w:szCs w:val="24"/>
        </w:rPr>
        <w:t>4</w:t>
      </w:r>
      <w:r w:rsidRPr="005717C9">
        <w:rPr>
          <w:i/>
          <w:sz w:val="24"/>
          <w:szCs w:val="24"/>
          <w:vertAlign w:val="superscript"/>
        </w:rPr>
        <w:t>th</w:t>
      </w:r>
      <w:r w:rsidRPr="005717C9">
        <w:rPr>
          <w:i/>
          <w:sz w:val="24"/>
          <w:szCs w:val="24"/>
        </w:rPr>
        <w:t xml:space="preserve"> October 2021</w:t>
      </w:r>
    </w:p>
    <w:p w:rsidR="00211EF8" w:rsidRPr="005717C9" w:rsidRDefault="00211EF8" w:rsidP="00211EF8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5103"/>
        <w:gridCol w:w="2692"/>
      </w:tblGrid>
      <w:tr w:rsidR="00211EF8" w:rsidTr="002D67F4">
        <w:tc>
          <w:tcPr>
            <w:tcW w:w="1555" w:type="dxa"/>
          </w:tcPr>
          <w:p w:rsidR="00211EF8" w:rsidRPr="005717C9" w:rsidRDefault="00211EF8" w:rsidP="002D67F4">
            <w:pPr>
              <w:rPr>
                <w:b/>
              </w:rPr>
            </w:pPr>
            <w:r w:rsidRPr="005717C9">
              <w:rPr>
                <w:b/>
              </w:rPr>
              <w:t>Time</w:t>
            </w:r>
          </w:p>
        </w:tc>
        <w:tc>
          <w:tcPr>
            <w:tcW w:w="5103" w:type="dxa"/>
          </w:tcPr>
          <w:p w:rsidR="00211EF8" w:rsidRPr="005717C9" w:rsidRDefault="00211EF8" w:rsidP="002D67F4">
            <w:pPr>
              <w:rPr>
                <w:b/>
              </w:rPr>
            </w:pPr>
            <w:r w:rsidRPr="005717C9">
              <w:rPr>
                <w:b/>
              </w:rPr>
              <w:t>Activity</w:t>
            </w:r>
          </w:p>
        </w:tc>
        <w:tc>
          <w:tcPr>
            <w:tcW w:w="2692" w:type="dxa"/>
          </w:tcPr>
          <w:p w:rsidR="00211EF8" w:rsidRPr="005717C9" w:rsidRDefault="00211EF8" w:rsidP="002D67F4">
            <w:pPr>
              <w:rPr>
                <w:b/>
              </w:rPr>
            </w:pPr>
            <w:r w:rsidRPr="005717C9">
              <w:rPr>
                <w:b/>
              </w:rPr>
              <w:t>Venue</w:t>
            </w:r>
          </w:p>
        </w:tc>
      </w:tr>
      <w:tr w:rsidR="007A1364" w:rsidTr="002D67F4">
        <w:tc>
          <w:tcPr>
            <w:tcW w:w="1555" w:type="dxa"/>
          </w:tcPr>
          <w:p w:rsidR="007A1364" w:rsidRDefault="007A1364" w:rsidP="002D67F4">
            <w:r>
              <w:t>0845hrs</w:t>
            </w:r>
          </w:p>
        </w:tc>
        <w:tc>
          <w:tcPr>
            <w:tcW w:w="5103" w:type="dxa"/>
          </w:tcPr>
          <w:p w:rsidR="007A1364" w:rsidRDefault="007A1364" w:rsidP="002D67F4">
            <w:r>
              <w:t xml:space="preserve">Entrepreneurship at MCAST – </w:t>
            </w:r>
            <w:proofErr w:type="spellStart"/>
            <w:r>
              <w:t>Mr</w:t>
            </w:r>
            <w:proofErr w:type="spellEnd"/>
            <w:r>
              <w:t xml:space="preserve"> Ray Vella</w:t>
            </w:r>
          </w:p>
        </w:tc>
        <w:tc>
          <w:tcPr>
            <w:tcW w:w="2692" w:type="dxa"/>
          </w:tcPr>
          <w:p w:rsidR="007A1364" w:rsidRDefault="007A1364" w:rsidP="002D67F4"/>
        </w:tc>
      </w:tr>
      <w:tr w:rsidR="00211EF8" w:rsidTr="002D67F4">
        <w:tc>
          <w:tcPr>
            <w:tcW w:w="1555" w:type="dxa"/>
          </w:tcPr>
          <w:p w:rsidR="00211EF8" w:rsidRDefault="00211EF8" w:rsidP="002D67F4">
            <w:r>
              <w:t>0900-1300hrs</w:t>
            </w:r>
          </w:p>
        </w:tc>
        <w:tc>
          <w:tcPr>
            <w:tcW w:w="5103" w:type="dxa"/>
          </w:tcPr>
          <w:p w:rsidR="00211EF8" w:rsidRDefault="00211EF8" w:rsidP="002D67F4">
            <w:r>
              <w:t xml:space="preserve">Tours </w:t>
            </w:r>
            <w:r w:rsidR="00E723D7">
              <w:t xml:space="preserve">to </w:t>
            </w:r>
            <w:r w:rsidR="00E723D7" w:rsidRPr="00E723D7">
              <w:t>Centre of Agriculture, Aquatics and Animal Sciences</w:t>
            </w:r>
            <w:r>
              <w:t xml:space="preserve"> students at Library, Applied Sciences Lab Facilities and Sports Complex</w:t>
            </w:r>
          </w:p>
        </w:tc>
        <w:tc>
          <w:tcPr>
            <w:tcW w:w="2692" w:type="dxa"/>
          </w:tcPr>
          <w:p w:rsidR="00211EF8" w:rsidRDefault="00211EF8" w:rsidP="002D67F4"/>
        </w:tc>
      </w:tr>
      <w:tr w:rsidR="00211EF8" w:rsidTr="002D67F4">
        <w:tc>
          <w:tcPr>
            <w:tcW w:w="1555" w:type="dxa"/>
          </w:tcPr>
          <w:p w:rsidR="00211EF8" w:rsidRDefault="00E723D7" w:rsidP="002D67F4">
            <w:r>
              <w:t>09</w:t>
            </w:r>
            <w:r w:rsidR="00211EF8">
              <w:t>00hrs</w:t>
            </w:r>
          </w:p>
        </w:tc>
        <w:tc>
          <w:tcPr>
            <w:tcW w:w="5103" w:type="dxa"/>
          </w:tcPr>
          <w:p w:rsidR="00211EF8" w:rsidRDefault="00E723D7" w:rsidP="002D67F4">
            <w:r>
              <w:t>Discover MCAST concluded by a fizzy pop</w:t>
            </w:r>
          </w:p>
        </w:tc>
        <w:tc>
          <w:tcPr>
            <w:tcW w:w="2692" w:type="dxa"/>
          </w:tcPr>
          <w:p w:rsidR="00211EF8" w:rsidRDefault="00E723D7" w:rsidP="002D67F4">
            <w:r>
              <w:t>IAS Stand</w:t>
            </w:r>
          </w:p>
        </w:tc>
      </w:tr>
      <w:tr w:rsidR="005A11E9" w:rsidTr="002D67F4">
        <w:tc>
          <w:tcPr>
            <w:tcW w:w="1555" w:type="dxa"/>
          </w:tcPr>
          <w:p w:rsidR="005A11E9" w:rsidRDefault="005A11E9" w:rsidP="002D67F4">
            <w:r>
              <w:t>0900hrs</w:t>
            </w:r>
          </w:p>
        </w:tc>
        <w:tc>
          <w:tcPr>
            <w:tcW w:w="5103" w:type="dxa"/>
          </w:tcPr>
          <w:p w:rsidR="005A11E9" w:rsidRDefault="005A11E9" w:rsidP="002D67F4">
            <w:r>
              <w:t>Visit by the Leader of the Opposition Dr Bernard Grech</w:t>
            </w:r>
          </w:p>
        </w:tc>
        <w:tc>
          <w:tcPr>
            <w:tcW w:w="2692" w:type="dxa"/>
          </w:tcPr>
          <w:p w:rsidR="005A11E9" w:rsidRDefault="005A11E9" w:rsidP="002D67F4"/>
        </w:tc>
      </w:tr>
      <w:tr w:rsidR="00211EF8" w:rsidTr="002D67F4">
        <w:tc>
          <w:tcPr>
            <w:tcW w:w="1555" w:type="dxa"/>
          </w:tcPr>
          <w:p w:rsidR="00211EF8" w:rsidRDefault="00E723D7" w:rsidP="002D67F4">
            <w:r>
              <w:t>0915</w:t>
            </w:r>
            <w:r w:rsidR="00211EF8">
              <w:t>hrs</w:t>
            </w:r>
          </w:p>
        </w:tc>
        <w:tc>
          <w:tcPr>
            <w:tcW w:w="5103" w:type="dxa"/>
          </w:tcPr>
          <w:p w:rsidR="00211EF8" w:rsidRDefault="00E723D7" w:rsidP="002D67F4">
            <w:r>
              <w:t>MISCO</w:t>
            </w:r>
            <w:r w:rsidR="00BC272F">
              <w:t xml:space="preserve"> – CV and Interview Coaching</w:t>
            </w:r>
          </w:p>
        </w:tc>
        <w:tc>
          <w:tcPr>
            <w:tcW w:w="2692" w:type="dxa"/>
          </w:tcPr>
          <w:p w:rsidR="00211EF8" w:rsidRDefault="007F2663" w:rsidP="002D67F4">
            <w:r>
              <w:t>Fresh Talk Tent</w:t>
            </w:r>
          </w:p>
        </w:tc>
      </w:tr>
      <w:tr w:rsidR="00211EF8" w:rsidTr="002D67F4">
        <w:tc>
          <w:tcPr>
            <w:tcW w:w="1555" w:type="dxa"/>
          </w:tcPr>
          <w:p w:rsidR="00211EF8" w:rsidRDefault="00E723D7" w:rsidP="002D67F4">
            <w:r>
              <w:t>0930</w:t>
            </w:r>
            <w:r w:rsidR="00211EF8">
              <w:t>hrs</w:t>
            </w:r>
          </w:p>
        </w:tc>
        <w:tc>
          <w:tcPr>
            <w:tcW w:w="5103" w:type="dxa"/>
          </w:tcPr>
          <w:p w:rsidR="00211EF8" w:rsidRDefault="00811BEC" w:rsidP="00811BEC">
            <w:r>
              <w:t>Information session about the Cross-European EIT</w:t>
            </w:r>
            <w:r w:rsidR="00E723D7">
              <w:t xml:space="preserve"> Urban Mobility Master School</w:t>
            </w:r>
            <w:r>
              <w:t xml:space="preserve"> </w:t>
            </w:r>
            <w:proofErr w:type="spellStart"/>
            <w:r>
              <w:t>Programme</w:t>
            </w:r>
            <w:proofErr w:type="spellEnd"/>
          </w:p>
        </w:tc>
        <w:tc>
          <w:tcPr>
            <w:tcW w:w="2692" w:type="dxa"/>
          </w:tcPr>
          <w:p w:rsidR="00211EF8" w:rsidRDefault="00211EF8" w:rsidP="002D67F4">
            <w:r w:rsidRPr="00E54C71">
              <w:t>Fresh Talk Tent</w:t>
            </w:r>
          </w:p>
        </w:tc>
      </w:tr>
      <w:tr w:rsidR="00211EF8" w:rsidTr="002D67F4">
        <w:tc>
          <w:tcPr>
            <w:tcW w:w="1555" w:type="dxa"/>
          </w:tcPr>
          <w:p w:rsidR="00211EF8" w:rsidRDefault="00E723D7" w:rsidP="002D67F4">
            <w:r>
              <w:t>1000</w:t>
            </w:r>
            <w:r w:rsidR="00211EF8">
              <w:t>hrs</w:t>
            </w:r>
          </w:p>
        </w:tc>
        <w:tc>
          <w:tcPr>
            <w:tcW w:w="5103" w:type="dxa"/>
          </w:tcPr>
          <w:p w:rsidR="00211EF8" w:rsidRDefault="00E723D7" w:rsidP="002D67F4">
            <w:r>
              <w:t>Foundation Medical Services</w:t>
            </w:r>
          </w:p>
        </w:tc>
        <w:tc>
          <w:tcPr>
            <w:tcW w:w="2692" w:type="dxa"/>
          </w:tcPr>
          <w:p w:rsidR="00211EF8" w:rsidRDefault="007F2663" w:rsidP="002D67F4">
            <w:r>
              <w:t>Fresh Talk Tent</w:t>
            </w:r>
          </w:p>
        </w:tc>
      </w:tr>
      <w:tr w:rsidR="00211EF8" w:rsidTr="002D67F4">
        <w:tc>
          <w:tcPr>
            <w:tcW w:w="1555" w:type="dxa"/>
          </w:tcPr>
          <w:p w:rsidR="00211EF8" w:rsidRDefault="00211EF8" w:rsidP="00E723D7">
            <w:r>
              <w:t>11</w:t>
            </w:r>
            <w:r w:rsidR="00E723D7">
              <w:t>0</w:t>
            </w:r>
            <w:r>
              <w:t>0hrs</w:t>
            </w:r>
          </w:p>
        </w:tc>
        <w:tc>
          <w:tcPr>
            <w:tcW w:w="5103" w:type="dxa"/>
          </w:tcPr>
          <w:p w:rsidR="00211EF8" w:rsidRDefault="00E723D7" w:rsidP="002D67F4">
            <w:r>
              <w:t>Mental Health Awareness</w:t>
            </w:r>
            <w:r w:rsidR="00A33FCE">
              <w:t xml:space="preserve"> - Discussion</w:t>
            </w:r>
          </w:p>
        </w:tc>
        <w:tc>
          <w:tcPr>
            <w:tcW w:w="2692" w:type="dxa"/>
          </w:tcPr>
          <w:p w:rsidR="00211EF8" w:rsidRPr="00E54C71" w:rsidRDefault="007F2663" w:rsidP="002D67F4">
            <w:r>
              <w:t>Fresh Talk Tent</w:t>
            </w:r>
          </w:p>
        </w:tc>
      </w:tr>
      <w:tr w:rsidR="00211EF8" w:rsidTr="002D67F4">
        <w:tc>
          <w:tcPr>
            <w:tcW w:w="1555" w:type="dxa"/>
          </w:tcPr>
          <w:p w:rsidR="00211EF8" w:rsidRDefault="00211EF8" w:rsidP="00E723D7">
            <w:r>
              <w:t>1</w:t>
            </w:r>
            <w:r w:rsidR="00E723D7">
              <w:t>115</w:t>
            </w:r>
            <w:r>
              <w:t>hrs</w:t>
            </w:r>
          </w:p>
        </w:tc>
        <w:tc>
          <w:tcPr>
            <w:tcW w:w="5103" w:type="dxa"/>
          </w:tcPr>
          <w:p w:rsidR="00211EF8" w:rsidRDefault="00E723D7" w:rsidP="002D67F4">
            <w:r>
              <w:t>Fleek Treasure Hunt</w:t>
            </w:r>
          </w:p>
        </w:tc>
        <w:tc>
          <w:tcPr>
            <w:tcW w:w="2692" w:type="dxa"/>
          </w:tcPr>
          <w:p w:rsidR="00211EF8" w:rsidRDefault="00211EF8" w:rsidP="002D67F4"/>
        </w:tc>
      </w:tr>
      <w:tr w:rsidR="00496E6D" w:rsidTr="002D67F4">
        <w:tc>
          <w:tcPr>
            <w:tcW w:w="1555" w:type="dxa"/>
          </w:tcPr>
          <w:p w:rsidR="00496E6D" w:rsidRDefault="00496E6D" w:rsidP="00E723D7">
            <w:r>
              <w:t>1130hrs</w:t>
            </w:r>
          </w:p>
        </w:tc>
        <w:tc>
          <w:tcPr>
            <w:tcW w:w="5103" w:type="dxa"/>
          </w:tcPr>
          <w:p w:rsidR="00496E6D" w:rsidRDefault="00496E6D" w:rsidP="007A1364">
            <w:r>
              <w:t>DJ B</w:t>
            </w:r>
            <w:r w:rsidR="007A1364">
              <w:t>AK</w:t>
            </w:r>
          </w:p>
        </w:tc>
        <w:tc>
          <w:tcPr>
            <w:tcW w:w="2692" w:type="dxa"/>
          </w:tcPr>
          <w:p w:rsidR="00496E6D" w:rsidRDefault="00496E6D" w:rsidP="002D67F4">
            <w:r>
              <w:t>Main Stage</w:t>
            </w:r>
          </w:p>
        </w:tc>
      </w:tr>
      <w:tr w:rsidR="00211EF8" w:rsidTr="002D67F4">
        <w:tc>
          <w:tcPr>
            <w:tcW w:w="1555" w:type="dxa"/>
          </w:tcPr>
          <w:p w:rsidR="00211EF8" w:rsidRDefault="00211EF8" w:rsidP="002D67F4">
            <w:r>
              <w:t>1200hrs</w:t>
            </w:r>
          </w:p>
        </w:tc>
        <w:tc>
          <w:tcPr>
            <w:tcW w:w="5103" w:type="dxa"/>
          </w:tcPr>
          <w:p w:rsidR="00211EF8" w:rsidRDefault="00E723D7" w:rsidP="002D67F4">
            <w:r>
              <w:t>Erasmus +</w:t>
            </w:r>
            <w:r w:rsidR="008C5A08">
              <w:t xml:space="preserve"> (for staff)</w:t>
            </w:r>
          </w:p>
        </w:tc>
        <w:tc>
          <w:tcPr>
            <w:tcW w:w="2692" w:type="dxa"/>
          </w:tcPr>
          <w:p w:rsidR="00211EF8" w:rsidRDefault="00211EF8" w:rsidP="002D67F4">
            <w:r>
              <w:t>Fresh Talk Tent</w:t>
            </w:r>
          </w:p>
        </w:tc>
      </w:tr>
      <w:tr w:rsidR="00211EF8" w:rsidTr="002D67F4">
        <w:tc>
          <w:tcPr>
            <w:tcW w:w="1555" w:type="dxa"/>
          </w:tcPr>
          <w:p w:rsidR="00211EF8" w:rsidRDefault="00211EF8" w:rsidP="00E723D7">
            <w:r>
              <w:t>12</w:t>
            </w:r>
            <w:r w:rsidR="00E723D7">
              <w:t>0</w:t>
            </w:r>
            <w:r>
              <w:t>0hrs</w:t>
            </w:r>
          </w:p>
        </w:tc>
        <w:tc>
          <w:tcPr>
            <w:tcW w:w="5103" w:type="dxa"/>
          </w:tcPr>
          <w:p w:rsidR="00211EF8" w:rsidRDefault="00E723D7" w:rsidP="002D67F4">
            <w:r>
              <w:t xml:space="preserve">Tama </w:t>
            </w:r>
            <w:proofErr w:type="spellStart"/>
            <w:r>
              <w:t>Tnabar</w:t>
            </w:r>
            <w:proofErr w:type="spellEnd"/>
          </w:p>
        </w:tc>
        <w:tc>
          <w:tcPr>
            <w:tcW w:w="2692" w:type="dxa"/>
          </w:tcPr>
          <w:p w:rsidR="00211EF8" w:rsidRDefault="00211EF8" w:rsidP="002D67F4"/>
        </w:tc>
      </w:tr>
      <w:tr w:rsidR="00211EF8" w:rsidTr="002D67F4">
        <w:tc>
          <w:tcPr>
            <w:tcW w:w="1555" w:type="dxa"/>
          </w:tcPr>
          <w:p w:rsidR="00211EF8" w:rsidRDefault="00211EF8" w:rsidP="00E723D7">
            <w:r>
              <w:t>1</w:t>
            </w:r>
            <w:r w:rsidR="00E723D7">
              <w:t>23</w:t>
            </w:r>
            <w:r>
              <w:t>0hrs</w:t>
            </w:r>
          </w:p>
        </w:tc>
        <w:tc>
          <w:tcPr>
            <w:tcW w:w="5103" w:type="dxa"/>
          </w:tcPr>
          <w:p w:rsidR="00211EF8" w:rsidRDefault="00E723D7" w:rsidP="002D67F4">
            <w:r>
              <w:t>Malta Cooperative Federation</w:t>
            </w:r>
          </w:p>
        </w:tc>
        <w:tc>
          <w:tcPr>
            <w:tcW w:w="2692" w:type="dxa"/>
          </w:tcPr>
          <w:p w:rsidR="00211EF8" w:rsidRDefault="00211EF8" w:rsidP="002D67F4">
            <w:r>
              <w:t>Fresh Talk Tent</w:t>
            </w:r>
          </w:p>
        </w:tc>
      </w:tr>
    </w:tbl>
    <w:p w:rsidR="00211EF8" w:rsidRDefault="00211EF8" w:rsidP="00211EF8"/>
    <w:p w:rsidR="00211EF8" w:rsidRDefault="00211EF8"/>
    <w:p w:rsidR="00211EF8" w:rsidRDefault="00211EF8"/>
    <w:p w:rsidR="0094264C" w:rsidRDefault="0094264C"/>
    <w:p w:rsidR="0094264C" w:rsidRDefault="0094264C"/>
    <w:p w:rsidR="0094264C" w:rsidRDefault="0094264C"/>
    <w:p w:rsidR="00952E72" w:rsidRDefault="00952E72" w:rsidP="0094264C">
      <w:pPr>
        <w:jc w:val="center"/>
        <w:rPr>
          <w:b/>
          <w:sz w:val="28"/>
          <w:szCs w:val="28"/>
        </w:rPr>
      </w:pPr>
    </w:p>
    <w:p w:rsidR="0094264C" w:rsidRPr="005717C9" w:rsidRDefault="0094264C" w:rsidP="0094264C">
      <w:pPr>
        <w:jc w:val="center"/>
        <w:rPr>
          <w:b/>
          <w:sz w:val="28"/>
          <w:szCs w:val="28"/>
        </w:rPr>
      </w:pPr>
      <w:r w:rsidRPr="005717C9">
        <w:rPr>
          <w:b/>
          <w:sz w:val="28"/>
          <w:szCs w:val="28"/>
        </w:rPr>
        <w:lastRenderedPageBreak/>
        <w:t xml:space="preserve">MCAST </w:t>
      </w:r>
      <w:proofErr w:type="spellStart"/>
      <w:r w:rsidRPr="005717C9">
        <w:rPr>
          <w:b/>
          <w:sz w:val="28"/>
          <w:szCs w:val="28"/>
        </w:rPr>
        <w:t>Freshers’</w:t>
      </w:r>
      <w:proofErr w:type="spellEnd"/>
      <w:r w:rsidRPr="005717C9">
        <w:rPr>
          <w:b/>
          <w:sz w:val="28"/>
          <w:szCs w:val="28"/>
        </w:rPr>
        <w:t xml:space="preserve"> Days - October 2021</w:t>
      </w:r>
    </w:p>
    <w:p w:rsidR="0094264C" w:rsidRDefault="0094264C" w:rsidP="0094264C">
      <w:pPr>
        <w:rPr>
          <w:sz w:val="24"/>
          <w:szCs w:val="24"/>
        </w:rPr>
      </w:pPr>
    </w:p>
    <w:p w:rsidR="0094264C" w:rsidRPr="005717C9" w:rsidRDefault="0094264C" w:rsidP="0094264C">
      <w:pPr>
        <w:rPr>
          <w:i/>
          <w:sz w:val="24"/>
          <w:szCs w:val="24"/>
        </w:rPr>
      </w:pPr>
      <w:r>
        <w:rPr>
          <w:i/>
          <w:sz w:val="24"/>
          <w:szCs w:val="24"/>
        </w:rPr>
        <w:t>Fri</w:t>
      </w:r>
      <w:r w:rsidRPr="005717C9">
        <w:rPr>
          <w:i/>
          <w:sz w:val="24"/>
          <w:szCs w:val="24"/>
        </w:rPr>
        <w:t>day 1</w:t>
      </w:r>
      <w:r>
        <w:rPr>
          <w:i/>
          <w:sz w:val="24"/>
          <w:szCs w:val="24"/>
        </w:rPr>
        <w:t>5</w:t>
      </w:r>
      <w:r w:rsidRPr="005717C9">
        <w:rPr>
          <w:i/>
          <w:sz w:val="24"/>
          <w:szCs w:val="24"/>
          <w:vertAlign w:val="superscript"/>
        </w:rPr>
        <w:t>th</w:t>
      </w:r>
      <w:r w:rsidRPr="005717C9">
        <w:rPr>
          <w:i/>
          <w:sz w:val="24"/>
          <w:szCs w:val="24"/>
        </w:rPr>
        <w:t xml:space="preserve"> October 2021</w:t>
      </w:r>
    </w:p>
    <w:p w:rsidR="0094264C" w:rsidRPr="005717C9" w:rsidRDefault="0094264C" w:rsidP="0094264C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5103"/>
        <w:gridCol w:w="2692"/>
      </w:tblGrid>
      <w:tr w:rsidR="0094264C" w:rsidTr="002D67F4">
        <w:tc>
          <w:tcPr>
            <w:tcW w:w="1555" w:type="dxa"/>
          </w:tcPr>
          <w:p w:rsidR="0094264C" w:rsidRPr="005717C9" w:rsidRDefault="0094264C" w:rsidP="002D67F4">
            <w:pPr>
              <w:rPr>
                <w:b/>
              </w:rPr>
            </w:pPr>
            <w:r w:rsidRPr="005717C9">
              <w:rPr>
                <w:b/>
              </w:rPr>
              <w:t>Time</w:t>
            </w:r>
          </w:p>
        </w:tc>
        <w:tc>
          <w:tcPr>
            <w:tcW w:w="5103" w:type="dxa"/>
          </w:tcPr>
          <w:p w:rsidR="0094264C" w:rsidRPr="005717C9" w:rsidRDefault="0094264C" w:rsidP="002D67F4">
            <w:pPr>
              <w:rPr>
                <w:b/>
              </w:rPr>
            </w:pPr>
            <w:r w:rsidRPr="005717C9">
              <w:rPr>
                <w:b/>
              </w:rPr>
              <w:t>Activity</w:t>
            </w:r>
          </w:p>
        </w:tc>
        <w:tc>
          <w:tcPr>
            <w:tcW w:w="2692" w:type="dxa"/>
          </w:tcPr>
          <w:p w:rsidR="0094264C" w:rsidRPr="005717C9" w:rsidRDefault="0094264C" w:rsidP="002D67F4">
            <w:pPr>
              <w:rPr>
                <w:b/>
              </w:rPr>
            </w:pPr>
            <w:r w:rsidRPr="005717C9">
              <w:rPr>
                <w:b/>
              </w:rPr>
              <w:t>Venue</w:t>
            </w:r>
          </w:p>
        </w:tc>
      </w:tr>
      <w:tr w:rsidR="00AB1419" w:rsidTr="002D67F4">
        <w:tc>
          <w:tcPr>
            <w:tcW w:w="1555" w:type="dxa"/>
          </w:tcPr>
          <w:p w:rsidR="00AB1419" w:rsidRDefault="00AB1419" w:rsidP="00AB1419">
            <w:r>
              <w:t>0900hrs</w:t>
            </w:r>
          </w:p>
        </w:tc>
        <w:tc>
          <w:tcPr>
            <w:tcW w:w="5103" w:type="dxa"/>
          </w:tcPr>
          <w:p w:rsidR="00AB1419" w:rsidRDefault="00776EBE" w:rsidP="00AB1419">
            <w:r>
              <w:t>Women in Politics</w:t>
            </w:r>
            <w:r w:rsidR="00A33FCE">
              <w:t xml:space="preserve"> - Workshop</w:t>
            </w:r>
          </w:p>
        </w:tc>
        <w:tc>
          <w:tcPr>
            <w:tcW w:w="2692" w:type="dxa"/>
          </w:tcPr>
          <w:p w:rsidR="00AB1419" w:rsidRDefault="00AB1419" w:rsidP="00AB1419">
            <w:r>
              <w:t>Fresh Talk Tent</w:t>
            </w:r>
          </w:p>
        </w:tc>
      </w:tr>
      <w:tr w:rsidR="00AB1419" w:rsidTr="002D67F4">
        <w:tc>
          <w:tcPr>
            <w:tcW w:w="1555" w:type="dxa"/>
          </w:tcPr>
          <w:p w:rsidR="00AB1419" w:rsidRDefault="00AB1419" w:rsidP="00AB1419">
            <w:r>
              <w:t>0900hrs</w:t>
            </w:r>
          </w:p>
        </w:tc>
        <w:tc>
          <w:tcPr>
            <w:tcW w:w="5103" w:type="dxa"/>
          </w:tcPr>
          <w:p w:rsidR="00AB1419" w:rsidRDefault="00AB1419" w:rsidP="00AB1419">
            <w:r>
              <w:t>3D-Printing, Mechanical Device Models</w:t>
            </w:r>
          </w:p>
        </w:tc>
        <w:tc>
          <w:tcPr>
            <w:tcW w:w="2692" w:type="dxa"/>
          </w:tcPr>
          <w:p w:rsidR="00AB1419" w:rsidRDefault="00AB1419" w:rsidP="00AB1419">
            <w:r>
              <w:t>IET Stands</w:t>
            </w:r>
          </w:p>
        </w:tc>
      </w:tr>
      <w:tr w:rsidR="00AB1419" w:rsidTr="002D67F4">
        <w:tc>
          <w:tcPr>
            <w:tcW w:w="1555" w:type="dxa"/>
          </w:tcPr>
          <w:p w:rsidR="00AB1419" w:rsidRDefault="00AB1419" w:rsidP="00AB1419">
            <w:r>
              <w:t>0900hrs</w:t>
            </w:r>
          </w:p>
        </w:tc>
        <w:tc>
          <w:tcPr>
            <w:tcW w:w="5103" w:type="dxa"/>
          </w:tcPr>
          <w:p w:rsidR="00AB1419" w:rsidRDefault="00AB1419" w:rsidP="00AB1419">
            <w:r>
              <w:t>Bridge simulator and seamanship on display</w:t>
            </w:r>
          </w:p>
        </w:tc>
        <w:tc>
          <w:tcPr>
            <w:tcW w:w="2692" w:type="dxa"/>
          </w:tcPr>
          <w:p w:rsidR="00AB1419" w:rsidRDefault="00AB1419" w:rsidP="00AB1419">
            <w:r>
              <w:t>Block N, Level 1, Room 120</w:t>
            </w:r>
          </w:p>
        </w:tc>
      </w:tr>
      <w:tr w:rsidR="007A1364" w:rsidTr="002D67F4">
        <w:tc>
          <w:tcPr>
            <w:tcW w:w="1555" w:type="dxa"/>
          </w:tcPr>
          <w:p w:rsidR="007A1364" w:rsidRDefault="007A1364" w:rsidP="00AB1419">
            <w:r>
              <w:t>0930hrs</w:t>
            </w:r>
          </w:p>
        </w:tc>
        <w:tc>
          <w:tcPr>
            <w:tcW w:w="5103" w:type="dxa"/>
          </w:tcPr>
          <w:p w:rsidR="007A1364" w:rsidRDefault="007A1364" w:rsidP="00AB1419">
            <w:r>
              <w:t xml:space="preserve">Visit by Hon. Dr. Miriam </w:t>
            </w:r>
            <w:proofErr w:type="spellStart"/>
            <w:r>
              <w:t>Dalli</w:t>
            </w:r>
            <w:proofErr w:type="spellEnd"/>
          </w:p>
        </w:tc>
        <w:tc>
          <w:tcPr>
            <w:tcW w:w="2692" w:type="dxa"/>
          </w:tcPr>
          <w:p w:rsidR="007A1364" w:rsidRPr="00E54C71" w:rsidRDefault="007A1364" w:rsidP="00AB1419"/>
        </w:tc>
      </w:tr>
      <w:tr w:rsidR="00AB1419" w:rsidTr="002D67F4">
        <w:tc>
          <w:tcPr>
            <w:tcW w:w="1555" w:type="dxa"/>
          </w:tcPr>
          <w:p w:rsidR="00AB1419" w:rsidRDefault="00AB1419" w:rsidP="00AB1419">
            <w:r>
              <w:t>1000hrs</w:t>
            </w:r>
          </w:p>
        </w:tc>
        <w:tc>
          <w:tcPr>
            <w:tcW w:w="5103" w:type="dxa"/>
          </w:tcPr>
          <w:p w:rsidR="00AB1419" w:rsidRDefault="00AB1419" w:rsidP="00AB1419">
            <w:proofErr w:type="spellStart"/>
            <w:r>
              <w:t>Enemalta</w:t>
            </w:r>
            <w:proofErr w:type="spellEnd"/>
            <w:r>
              <w:t xml:space="preserve">. </w:t>
            </w:r>
            <w:proofErr w:type="spellStart"/>
            <w:r>
              <w:t>Opportunitajiet</w:t>
            </w:r>
            <w:proofErr w:type="spellEnd"/>
            <w:r>
              <w:t xml:space="preserve"> ta’ </w:t>
            </w:r>
            <w:proofErr w:type="spellStart"/>
            <w:r>
              <w:t>karrieri</w:t>
            </w:r>
            <w:proofErr w:type="spellEnd"/>
            <w:r>
              <w:t xml:space="preserve"> </w:t>
            </w:r>
            <w:proofErr w:type="spellStart"/>
            <w:r>
              <w:t>teknici</w:t>
            </w:r>
            <w:proofErr w:type="spellEnd"/>
            <w:r>
              <w:t xml:space="preserve"> u </w:t>
            </w:r>
            <w:proofErr w:type="spellStart"/>
            <w:r>
              <w:t>fl-inginerija</w:t>
            </w:r>
            <w:proofErr w:type="spellEnd"/>
          </w:p>
        </w:tc>
        <w:tc>
          <w:tcPr>
            <w:tcW w:w="2692" w:type="dxa"/>
          </w:tcPr>
          <w:p w:rsidR="00AB1419" w:rsidRDefault="00AB1419" w:rsidP="00AB1419">
            <w:r w:rsidRPr="00E54C71">
              <w:t>Fresh Talk Tent</w:t>
            </w:r>
          </w:p>
        </w:tc>
      </w:tr>
      <w:tr w:rsidR="00AB1419" w:rsidTr="002D67F4">
        <w:tc>
          <w:tcPr>
            <w:tcW w:w="1555" w:type="dxa"/>
          </w:tcPr>
          <w:p w:rsidR="00AB1419" w:rsidRDefault="00AB1419" w:rsidP="00AB1419">
            <w:r>
              <w:t>1100hrs</w:t>
            </w:r>
          </w:p>
        </w:tc>
        <w:tc>
          <w:tcPr>
            <w:tcW w:w="5103" w:type="dxa"/>
          </w:tcPr>
          <w:p w:rsidR="00AB1419" w:rsidRDefault="00AB1419" w:rsidP="00AB1419">
            <w:r>
              <w:t>Erasmus + (for students)</w:t>
            </w:r>
          </w:p>
        </w:tc>
        <w:tc>
          <w:tcPr>
            <w:tcW w:w="2692" w:type="dxa"/>
          </w:tcPr>
          <w:p w:rsidR="00AB1419" w:rsidRDefault="00AB1419" w:rsidP="00AB1419">
            <w:r>
              <w:t>Fresh Talk Tent</w:t>
            </w:r>
          </w:p>
        </w:tc>
      </w:tr>
      <w:tr w:rsidR="0082013F" w:rsidTr="002D67F4">
        <w:tc>
          <w:tcPr>
            <w:tcW w:w="1555" w:type="dxa"/>
          </w:tcPr>
          <w:p w:rsidR="0082013F" w:rsidRDefault="0082013F" w:rsidP="00AB1419">
            <w:r>
              <w:t>1100hrs</w:t>
            </w:r>
          </w:p>
        </w:tc>
        <w:tc>
          <w:tcPr>
            <w:tcW w:w="5103" w:type="dxa"/>
          </w:tcPr>
          <w:p w:rsidR="0082013F" w:rsidRDefault="0082013F" w:rsidP="00AB1419">
            <w:proofErr w:type="spellStart"/>
            <w:r>
              <w:t>Kersten</w:t>
            </w:r>
            <w:proofErr w:type="spellEnd"/>
            <w:r>
              <w:t xml:space="preserve"> Graham (Singer)</w:t>
            </w:r>
          </w:p>
        </w:tc>
        <w:tc>
          <w:tcPr>
            <w:tcW w:w="2692" w:type="dxa"/>
          </w:tcPr>
          <w:p w:rsidR="0082013F" w:rsidRDefault="0082013F" w:rsidP="00AB1419">
            <w:r>
              <w:t>Main Stage</w:t>
            </w:r>
          </w:p>
        </w:tc>
      </w:tr>
      <w:tr w:rsidR="00AB1419" w:rsidTr="002D67F4">
        <w:tc>
          <w:tcPr>
            <w:tcW w:w="1555" w:type="dxa"/>
          </w:tcPr>
          <w:p w:rsidR="00AB1419" w:rsidRDefault="00AB1419" w:rsidP="00AB1419">
            <w:r>
              <w:t>1115hrs</w:t>
            </w:r>
          </w:p>
        </w:tc>
        <w:tc>
          <w:tcPr>
            <w:tcW w:w="5103" w:type="dxa"/>
          </w:tcPr>
          <w:p w:rsidR="00AB1419" w:rsidRDefault="00AB1419" w:rsidP="00AB1419">
            <w:r>
              <w:t>Fleek Treasure Hunt</w:t>
            </w:r>
          </w:p>
        </w:tc>
        <w:tc>
          <w:tcPr>
            <w:tcW w:w="2692" w:type="dxa"/>
          </w:tcPr>
          <w:p w:rsidR="00AB1419" w:rsidRDefault="00AB1419" w:rsidP="00AB1419"/>
        </w:tc>
      </w:tr>
      <w:tr w:rsidR="00AB1419" w:rsidTr="002D67F4">
        <w:tc>
          <w:tcPr>
            <w:tcW w:w="1555" w:type="dxa"/>
          </w:tcPr>
          <w:p w:rsidR="00AB1419" w:rsidRDefault="00AB1419" w:rsidP="00AB1419">
            <w:r>
              <w:t>1145hrs</w:t>
            </w:r>
          </w:p>
        </w:tc>
        <w:tc>
          <w:tcPr>
            <w:tcW w:w="5103" w:type="dxa"/>
          </w:tcPr>
          <w:p w:rsidR="00AB1419" w:rsidRDefault="00AB1419" w:rsidP="00AB1419">
            <w:r>
              <w:t>MISCO</w:t>
            </w:r>
            <w:r w:rsidR="00BC272F">
              <w:t xml:space="preserve"> – CV and Interview Coaching</w:t>
            </w:r>
          </w:p>
        </w:tc>
        <w:tc>
          <w:tcPr>
            <w:tcW w:w="2692" w:type="dxa"/>
          </w:tcPr>
          <w:p w:rsidR="00AB1419" w:rsidRDefault="00AB1419" w:rsidP="00AB1419">
            <w:r>
              <w:t>Fresh Talk Tent</w:t>
            </w:r>
          </w:p>
        </w:tc>
      </w:tr>
      <w:tr w:rsidR="007A1364" w:rsidTr="002D67F4">
        <w:tc>
          <w:tcPr>
            <w:tcW w:w="1555" w:type="dxa"/>
          </w:tcPr>
          <w:p w:rsidR="007A1364" w:rsidRDefault="007A1364" w:rsidP="007A1364">
            <w:r>
              <w:t>1230hrs</w:t>
            </w:r>
          </w:p>
        </w:tc>
        <w:tc>
          <w:tcPr>
            <w:tcW w:w="5103" w:type="dxa"/>
          </w:tcPr>
          <w:p w:rsidR="007A1364" w:rsidRDefault="007A1364" w:rsidP="007A1364">
            <w:proofErr w:type="spellStart"/>
            <w:r>
              <w:t>Playmobil</w:t>
            </w:r>
            <w:proofErr w:type="spellEnd"/>
          </w:p>
        </w:tc>
        <w:tc>
          <w:tcPr>
            <w:tcW w:w="2692" w:type="dxa"/>
          </w:tcPr>
          <w:p w:rsidR="007A1364" w:rsidRDefault="007A1364" w:rsidP="007A1364">
            <w:r>
              <w:t>Fresh Talk Tent</w:t>
            </w:r>
          </w:p>
        </w:tc>
      </w:tr>
      <w:tr w:rsidR="007A1364" w:rsidTr="002D67F4">
        <w:tc>
          <w:tcPr>
            <w:tcW w:w="1555" w:type="dxa"/>
          </w:tcPr>
          <w:p w:rsidR="007A1364" w:rsidRDefault="007A1364" w:rsidP="007A1364">
            <w:r>
              <w:t>1300hrs</w:t>
            </w:r>
          </w:p>
        </w:tc>
        <w:tc>
          <w:tcPr>
            <w:tcW w:w="5103" w:type="dxa"/>
          </w:tcPr>
          <w:p w:rsidR="007A1364" w:rsidRDefault="007A1364" w:rsidP="007A1364">
            <w:r>
              <w:t>Career Prospects at BOV</w:t>
            </w:r>
          </w:p>
        </w:tc>
        <w:tc>
          <w:tcPr>
            <w:tcW w:w="2692" w:type="dxa"/>
          </w:tcPr>
          <w:p w:rsidR="007A1364" w:rsidRDefault="007A1364" w:rsidP="007A1364">
            <w:r>
              <w:t>Fresh Talk Tent</w:t>
            </w:r>
          </w:p>
        </w:tc>
      </w:tr>
    </w:tbl>
    <w:p w:rsidR="0094264C" w:rsidRDefault="0094264C"/>
    <w:p w:rsidR="0094264C" w:rsidRDefault="0094264C">
      <w:bookmarkStart w:id="0" w:name="_GoBack"/>
      <w:bookmarkEnd w:id="0"/>
    </w:p>
    <w:sectPr w:rsidR="0094264C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200A" w:rsidRDefault="004A200A" w:rsidP="00AE07DD">
      <w:pPr>
        <w:spacing w:after="0" w:line="240" w:lineRule="auto"/>
      </w:pPr>
      <w:r>
        <w:separator/>
      </w:r>
    </w:p>
  </w:endnote>
  <w:endnote w:type="continuationSeparator" w:id="0">
    <w:p w:rsidR="004A200A" w:rsidRDefault="004A200A" w:rsidP="00AE0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07DD" w:rsidRDefault="00AE07DD">
    <w:pPr>
      <w:pStyle w:val="Footer"/>
    </w:pPr>
    <w:r>
      <w:rPr>
        <w:noProof/>
      </w:rPr>
      <w:drawing>
        <wp:inline distT="0" distB="0" distL="0" distR="0">
          <wp:extent cx="1089660" cy="108966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17546754_1519447818079411_347655310709028844_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9660" cy="10896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7A1364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14.75pt;height:55.5pt">
          <v:imagedata r:id="rId2" o:title="thumbnail_Outlook-Logo-New-A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200A" w:rsidRDefault="004A200A" w:rsidP="00AE07DD">
      <w:pPr>
        <w:spacing w:after="0" w:line="240" w:lineRule="auto"/>
      </w:pPr>
      <w:r>
        <w:separator/>
      </w:r>
    </w:p>
  </w:footnote>
  <w:footnote w:type="continuationSeparator" w:id="0">
    <w:p w:rsidR="004A200A" w:rsidRDefault="004A200A" w:rsidP="00AE07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07DD" w:rsidRDefault="00AE07DD" w:rsidP="00AE07DD">
    <w:pPr>
      <w:jc w:val="center"/>
      <w:rPr>
        <w:b/>
        <w:sz w:val="28"/>
        <w:szCs w:val="28"/>
      </w:rPr>
    </w:pPr>
    <w:r>
      <w:rPr>
        <w:b/>
        <w:noProof/>
        <w:sz w:val="28"/>
        <w:szCs w:val="28"/>
      </w:rPr>
      <w:drawing>
        <wp:inline distT="0" distB="0" distL="0" distR="0" wp14:anchorId="034F2FB5" wp14:editId="0FE5EAE1">
          <wp:extent cx="2514600" cy="118154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AST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3683" cy="12093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E07DD" w:rsidRDefault="00AE07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zQwNTQ3MDQwMDNX0lEKTi0uzszPAykwrgUA0Iqo+CwAAAA="/>
  </w:docVars>
  <w:rsids>
    <w:rsidRoot w:val="006E13A5"/>
    <w:rsid w:val="00096483"/>
    <w:rsid w:val="00180B5E"/>
    <w:rsid w:val="00191CBA"/>
    <w:rsid w:val="001A0E49"/>
    <w:rsid w:val="00211EF8"/>
    <w:rsid w:val="002D4C79"/>
    <w:rsid w:val="00341149"/>
    <w:rsid w:val="00456641"/>
    <w:rsid w:val="00496E6D"/>
    <w:rsid w:val="004A200A"/>
    <w:rsid w:val="00567729"/>
    <w:rsid w:val="005717C9"/>
    <w:rsid w:val="005A11E9"/>
    <w:rsid w:val="005C2997"/>
    <w:rsid w:val="006E13A5"/>
    <w:rsid w:val="00776EBE"/>
    <w:rsid w:val="00780E11"/>
    <w:rsid w:val="007A1364"/>
    <w:rsid w:val="007F2663"/>
    <w:rsid w:val="00811BEC"/>
    <w:rsid w:val="00815725"/>
    <w:rsid w:val="0082013F"/>
    <w:rsid w:val="008C5A08"/>
    <w:rsid w:val="0091549E"/>
    <w:rsid w:val="0094264C"/>
    <w:rsid w:val="00952E72"/>
    <w:rsid w:val="00992279"/>
    <w:rsid w:val="00A33FCE"/>
    <w:rsid w:val="00A35C94"/>
    <w:rsid w:val="00A83765"/>
    <w:rsid w:val="00AB1419"/>
    <w:rsid w:val="00AE07DD"/>
    <w:rsid w:val="00BC272F"/>
    <w:rsid w:val="00CD4577"/>
    <w:rsid w:val="00E27DDC"/>
    <w:rsid w:val="00E723D7"/>
    <w:rsid w:val="00EB0F2D"/>
    <w:rsid w:val="00F02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3A3D0F"/>
  <w15:chartTrackingRefBased/>
  <w15:docId w15:val="{4A37700F-DAC4-427D-9E4C-B51C0E987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13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9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E07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7DD"/>
  </w:style>
  <w:style w:type="paragraph" w:styleId="Footer">
    <w:name w:val="footer"/>
    <w:basedOn w:val="Normal"/>
    <w:link w:val="FooterChar"/>
    <w:uiPriority w:val="99"/>
    <w:unhideWhenUsed/>
    <w:rsid w:val="00AE07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8AA6D-8D9A-4FE8-A97D-C8D583C65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F. Falzon</dc:creator>
  <cp:keywords/>
  <dc:description/>
  <cp:lastModifiedBy>Marusca Scerri Formosa</cp:lastModifiedBy>
  <cp:revision>2</cp:revision>
  <cp:lastPrinted>2021-10-08T13:08:00Z</cp:lastPrinted>
  <dcterms:created xsi:type="dcterms:W3CDTF">2021-10-13T11:50:00Z</dcterms:created>
  <dcterms:modified xsi:type="dcterms:W3CDTF">2021-10-13T11:50:00Z</dcterms:modified>
</cp:coreProperties>
</file>